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2BD434A8" w:rsidR="00C85EFC" w:rsidRPr="00444A8B" w:rsidRDefault="00444A8B" w:rsidP="00391DE6">
      <w:pPr>
        <w:pStyle w:val="Textoindependiente"/>
        <w:spacing w:line="360" w:lineRule="auto"/>
        <w:jc w:val="center"/>
        <w:rPr>
          <w:rFonts w:ascii="Times New Roman" w:hAnsi="Times New Roman" w:cs="Times New Roman"/>
        </w:rPr>
      </w:pPr>
      <w:r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703088B8"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as a result of the 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4AFE3F2C" w14:textId="10F9ED7D" w:rsidR="001D1686" w:rsidRPr="00ED52FA" w:rsidRDefault="001D1686">
      <w:pPr>
        <w:rPr>
          <w:rFonts w:ascii="Times New Roman" w:hAnsi="Times New Roman" w:cs="Times New Roman"/>
          <w:sz w:val="24"/>
          <w:szCs w:val="24"/>
          <w:lang w:val="en-US"/>
        </w:rPr>
      </w:pPr>
      <w:r w:rsidRPr="00ED52FA">
        <w:rPr>
          <w:rFonts w:ascii="Times New Roman" w:hAnsi="Times New Roman" w:cs="Times New Roman"/>
          <w:sz w:val="24"/>
          <w:szCs w:val="24"/>
          <w:lang w:val="en-US"/>
        </w:rPr>
        <w:br w:type="page"/>
      </w:r>
    </w:p>
    <w:p w14:paraId="16CA6A1B" w14:textId="3043ECCD" w:rsidR="00C85EFC" w:rsidRPr="00384E7E" w:rsidRDefault="00C85EFC" w:rsidP="00C85EFC">
      <w:pPr>
        <w:pStyle w:val="Ttulo1"/>
        <w:numPr>
          <w:ilvl w:val="0"/>
          <w:numId w:val="4"/>
        </w:numPr>
        <w:tabs>
          <w:tab w:val="left" w:pos="700"/>
          <w:tab w:val="left" w:pos="702"/>
        </w:tabs>
        <w:spacing w:line="360" w:lineRule="auto"/>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lastRenderedPageBreak/>
        <w:t>INTRODUC</w:t>
      </w:r>
      <w:r w:rsidR="009518A3">
        <w:rPr>
          <w:rFonts w:ascii="Times New Roman" w:hAnsi="Times New Roman" w:cs="Times New Roman"/>
          <w:sz w:val="24"/>
          <w:szCs w:val="24"/>
          <w:lang w:val="es-CO"/>
        </w:rPr>
        <w:t>C</w:t>
      </w:r>
      <w:r w:rsidRPr="00384E7E">
        <w:rPr>
          <w:rFonts w:ascii="Times New Roman" w:hAnsi="Times New Roman" w:cs="Times New Roman"/>
          <w:sz w:val="24"/>
          <w:szCs w:val="24"/>
          <w:lang w:val="es-CO"/>
        </w:rPr>
        <w:t>I</w:t>
      </w:r>
      <w:r w:rsidR="009518A3">
        <w:rPr>
          <w:rFonts w:ascii="Times New Roman" w:hAnsi="Times New Roman" w:cs="Times New Roman"/>
          <w:sz w:val="24"/>
          <w:szCs w:val="24"/>
          <w:lang w:val="es-CO"/>
        </w:rPr>
        <w:t>Ó</w:t>
      </w:r>
      <w:r w:rsidRPr="00384E7E">
        <w:rPr>
          <w:rFonts w:ascii="Times New Roman" w:hAnsi="Times New Roman" w:cs="Times New Roman"/>
          <w:sz w:val="24"/>
          <w:szCs w:val="24"/>
          <w:lang w:val="es-CO"/>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w:t>
      </w:r>
      <w:r w:rsidRPr="00B04C93">
        <w:rPr>
          <w:rFonts w:ascii="Times New Roman" w:hAnsi="Times New Roman" w:cs="Times New Roman"/>
          <w:sz w:val="24"/>
          <w:szCs w:val="24"/>
        </w:rPr>
        <w:lastRenderedPageBreak/>
        <w:t xml:space="preserve">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24E49960"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C63092" w:rsidRPr="00C63092">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28302320" w:rsidR="009518A3" w:rsidRPr="009518A3" w:rsidRDefault="00A32E95"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Zenios y Zeimba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C63092" w:rsidRPr="00C63092">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w:t>
      </w:r>
      <w:r w:rsidRPr="009518A3">
        <w:rPr>
          <w:rFonts w:ascii="Times New Roman" w:hAnsi="Times New Roman" w:cs="Times New Roman"/>
          <w:sz w:val="24"/>
          <w:szCs w:val="24"/>
        </w:rPr>
        <w:lastRenderedPageBreak/>
        <w:t>posiciones direccionales individuales. Los gestores de carteras buscan aumentar su 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En la actualidad, el Machine Learning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potencial para aplicar diferentes modelos de Machine Learning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Realizar un ciclo completo de ingeniería de datos, lo que implica recolectar los datos del mercado público de deuda soberana colombiana, realizar limpiezas generales y de outliers en caso de aplicar, hacer una descripción completa de las variables y los datasets,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w:t>
      </w:r>
      <w:r w:rsidR="00883DEE">
        <w:rPr>
          <w:rFonts w:ascii="Times New Roman" w:hAnsi="Times New Roman" w:cs="Times New Roman"/>
          <w:sz w:val="24"/>
          <w:szCs w:val="24"/>
          <w:lang w:val="es-CO"/>
        </w:rPr>
        <w:lastRenderedPageBreak/>
        <w:t xml:space="preserve">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datasets recolectados y las transformaciones a las que estos fueren 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ajustando hiperparámetros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benchmarks-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6D78F473"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C63092" w:rsidRPr="00C63092">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r w:rsidRPr="00C8625E">
        <w:rPr>
          <w:rFonts w:ascii="Times New Roman" w:hAnsi="Times New Roman" w:cs="Times New Roman"/>
          <w:lang w:val="es-CO"/>
        </w:rPr>
        <w:t>markoviano</w:t>
      </w:r>
      <w:r w:rsidR="00C378B5">
        <w:rPr>
          <w:rFonts w:ascii="Times New Roman" w:hAnsi="Times New Roman" w:cs="Times New Roman"/>
          <w:lang w:val="es-CO"/>
        </w:rPr>
        <w:t xml:space="preserve">s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C63092" w:rsidRPr="00C63092">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C63092" w:rsidRPr="00C63092">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C63092" w:rsidRPr="00C63092">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2857E78F"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C63092">
            <w:rPr>
              <w:rFonts w:ascii="Times New Roman" w:hAnsi="Times New Roman" w:cs="Times New Roman"/>
              <w:noProof/>
              <w:lang w:val="es-CO"/>
            </w:rPr>
            <w:t xml:space="preserve"> </w:t>
          </w:r>
          <w:r w:rsidR="00C63092" w:rsidRPr="00C63092">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C63092" w:rsidRPr="00C63092">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C63092" w:rsidRPr="00C63092">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C63092" w:rsidRPr="00C63092">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C63092" w:rsidRPr="00C63092">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7B245A14"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Dyl y Joehnk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C63092" w:rsidRPr="00C63092">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Grieves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C63092" w:rsidRPr="00C63092">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C63092" w:rsidRPr="00C63092">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C63092" w:rsidRPr="00C63092">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Chua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C63092" w:rsidRPr="00C63092">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C63092" w:rsidRPr="00C63092">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C63092" w:rsidRPr="00C63092">
            <w:rPr>
              <w:rFonts w:ascii="Times New Roman" w:hAnsi="Times New Roman" w:cs="Times New Roman"/>
              <w:noProof/>
              <w:lang w:val="es-CO"/>
            </w:rPr>
            <w:t>(Fabozzi,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466C2A47"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C63092" w:rsidRPr="00C63092">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Gogas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C63092" w:rsidRPr="00C63092">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Máquinas de Soporte Vectorial, la dirección de las tasas de interés y la ocurrencia de recesiones económicas, obteniendo resultados positivos en cuanto a la predicción de estos dos objetivos, además de superar modelos estadísticos convencionales estándar logit y probi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37EAB75C" w:rsidR="0071513C" w:rsidRPr="003A5589" w:rsidRDefault="0009365B" w:rsidP="00C8625E">
      <w:pPr>
        <w:pStyle w:val="Textoindependiente"/>
        <w:spacing w:before="195" w:line="360" w:lineRule="auto"/>
        <w:ind w:right="124"/>
        <w:jc w:val="both"/>
        <w:rPr>
          <w:rFonts w:ascii="Times New Roman" w:hAnsi="Times New Roman" w:cs="Times New Roman"/>
          <w:u w:val="single"/>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automático, con características de aprendizaje no supervisado, y con un pasado que se remonta a los estudios de Bellman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C63092" w:rsidRPr="00C63092">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C63092">
            <w:rPr>
              <w:rFonts w:ascii="Times New Roman" w:hAnsi="Times New Roman" w:cs="Times New Roman"/>
              <w:noProof/>
              <w:lang w:val="es-CO"/>
            </w:rPr>
            <w:t xml:space="preserve"> </w:t>
          </w:r>
          <w:r w:rsidR="00C63092" w:rsidRPr="00C63092">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C63092">
        <w:rPr>
          <w:rFonts w:ascii="Times New Roman" w:hAnsi="Times New Roman" w:cs="Times New Roman"/>
          <w:lang w:val="es-CO"/>
        </w:rPr>
        <w:t>.</w:t>
      </w:r>
    </w:p>
    <w:p w14:paraId="5CE0DE68" w14:textId="77777777" w:rsidR="0071513C" w:rsidRDefault="0071513C" w:rsidP="00C8625E">
      <w:pPr>
        <w:pStyle w:val="Textoindependiente"/>
        <w:spacing w:before="195" w:line="360" w:lineRule="auto"/>
        <w:ind w:right="124"/>
        <w:jc w:val="both"/>
        <w:rPr>
          <w:rFonts w:ascii="Times New Roman" w:hAnsi="Times New Roman" w:cs="Times New Roman"/>
          <w:lang w:val="es-CO"/>
        </w:rPr>
      </w:pPr>
    </w:p>
    <w:p w14:paraId="15BAA162" w14:textId="4370E3D3"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w:t>
      </w:r>
      <w:r w:rsidRPr="00A65B6F">
        <w:rPr>
          <w:rFonts w:ascii="Times New Roman" w:hAnsi="Times New Roman" w:cs="Times New Roman"/>
          <w:lang w:val="es-CO"/>
        </w:rPr>
        <w:lastRenderedPageBreak/>
        <w:t xml:space="preserve">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fueron Moody y Saffel \cite{b24} demuestran cómo un algoritmo RL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0BAB7DC" w14:textId="0BBF9A08"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En la última década, con la aparición y auge del aprendizaje profundo, aparecieron también nuevos enfoques DLR, con nuevas aplicaciones en diferentes mercados. Los autores escribieron especialmente sobre aplicaciones bursátiles con diferentes enfoques, donde las estrategias de negociación de acciones fueron el centro de esos estudios</w:t>
      </w:r>
      <w:r>
        <w:rPr>
          <w:rFonts w:ascii="Times New Roman" w:hAnsi="Times New Roman" w:cs="Times New Roman"/>
          <w:lang w:val="es-CO"/>
        </w:rPr>
        <w:t xml:space="preserve"> </w:t>
      </w:r>
      <w:r w:rsidRPr="00A65B6F">
        <w:rPr>
          <w:rFonts w:ascii="Times New Roman" w:hAnsi="Times New Roman" w:cs="Times New Roman"/>
          <w:lang w:val="es-CO"/>
        </w:rPr>
        <w:t>en los que el rendimiento mejoró con respecto a los métodos de RL y redes neuronales básicas y los métodos convencionales de comprar y mantener.</w:t>
      </w:r>
      <w:r>
        <w:rPr>
          <w:rFonts w:ascii="Times New Roman" w:hAnsi="Times New Roman" w:cs="Times New Roman"/>
          <w:lang w:val="es-CO"/>
        </w:rPr>
        <w:t xml:space="preserve"> </w:t>
      </w:r>
      <w:r w:rsidRPr="00A65B6F">
        <w:rPr>
          <w:rFonts w:ascii="Times New Roman" w:hAnsi="Times New Roman" w:cs="Times New Roman"/>
          <w:lang w:val="es-CO"/>
        </w:rPr>
        <w:t>Yang et al. \cite{b20} propusieron un conjunto de diferentes métodos de aprendizaje por refuerzo, como A2C, PPO y DDPG. En la figura \ref{fig:f5} se muestra un esquema del conjunto. La estrategia de ensemble funcionó y obtuvo buenos resultados incluso durante la crisis del covid-19.</w:t>
      </w:r>
    </w:p>
    <w:p w14:paraId="7102B938" w14:textId="6AE99141" w:rsidR="00C8625E"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Asimismo, aparecieron aplicaciones de DRL para el mercado de divisas \cite{b18} e incluso para la negociación en mercados energéticos \cite{b19}, dos mercados financieros con grandes diferencias respecto al ampliamente estudiado mercado bursátil.</w:t>
      </w:r>
    </w:p>
    <w:p w14:paraId="602C656E" w14:textId="514671B3" w:rsidR="00A65B6F" w:rsidRPr="00A65B6F"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 y existe un vacío en la literatura sobre estos temas. La atención se centró en el modelado de la curva de rendimiento, la predicción de su forma, los movimientos y, en algunos casos, la próxima crisis financiera, utilizando máquinas de vectores soporte y análisis de componentes principales, entre otros métodos. \cite{b23}. El aprendizaje por refuerzo no ha sido estudiado en profundidad bajo la óptica de la Renta Fija, por ello, Nunes \cite{b21} intentó llenar ese vacío en su tesis doctoral, y encontró que los algoritmos DDPG tenían un mejor rendimiento en la negociación de ETFs de renta fija. Sin embargo, los ETF pueden entenderse como instrumentos de renta no fija y las estrategias de cartera de renta fija se describen en la sección 3.2.</w:t>
      </w:r>
    </w:p>
    <w:p w14:paraId="3F1DF851" w14:textId="77777777" w:rsidR="00C8625E" w:rsidRPr="00A65B6F" w:rsidRDefault="00C8625E" w:rsidP="00C85EFC">
      <w:pPr>
        <w:pStyle w:val="Textoindependiente"/>
        <w:spacing w:before="195" w:line="360" w:lineRule="auto"/>
        <w:ind w:left="120" w:right="124"/>
        <w:jc w:val="both"/>
        <w:rPr>
          <w:rFonts w:ascii="Times New Roman" w:hAnsi="Times New Roman" w:cs="Times New Roman"/>
          <w:b/>
          <w:bCs/>
          <w:lang w:val="es-CO"/>
        </w:rPr>
      </w:pPr>
    </w:p>
    <w:p w14:paraId="72839EDF" w14:textId="05719235"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In one of the seminal studies of empirical works about the yield curve, </w:t>
      </w:r>
      <w:hyperlink w:anchor="_bookmark18" w:history="1">
        <w:r w:rsidRPr="00A15AAB">
          <w:rPr>
            <w:rFonts w:ascii="Times New Roman" w:hAnsi="Times New Roman" w:cs="Times New Roman"/>
          </w:rPr>
          <w:t>Hamburger and Platt (</w:t>
        </w:r>
      </w:hyperlink>
      <w:r w:rsidRPr="00A15AAB">
        <w:rPr>
          <w:rFonts w:ascii="Times New Roman" w:hAnsi="Times New Roman" w:cs="Times New Roman"/>
        </w:rPr>
        <w:t>1975</w:t>
      </w:r>
      <w:hyperlink w:anchor="_bookmark18" w:history="1">
        <w:r w:rsidRPr="00A15AAB">
          <w:rPr>
            <w:rFonts w:ascii="Times New Roman" w:hAnsi="Times New Roman" w:cs="Times New Roman"/>
          </w:rPr>
          <w:t xml:space="preserve">) </w:t>
        </w:r>
      </w:hyperlink>
      <w:r w:rsidRPr="00A15AAB">
        <w:rPr>
          <w:rFonts w:ascii="Times New Roman" w:hAnsi="Times New Roman" w:cs="Times New Roman"/>
        </w:rPr>
        <w:t>study the short term of the U.S. Treasury bill curve. The authors find that the three-month forward rate for the 1960s is a poor predictor of the future long-term spot rate. On the other hand, F</w:t>
      </w:r>
      <w:hyperlink w:anchor="_bookmark14" w:history="1">
        <w:r w:rsidRPr="00A15AAB">
          <w:rPr>
            <w:rFonts w:ascii="Times New Roman" w:hAnsi="Times New Roman" w:cs="Times New Roman"/>
          </w:rPr>
          <w:t>ama (</w:t>
        </w:r>
      </w:hyperlink>
      <w:r w:rsidRPr="00A15AAB">
        <w:rPr>
          <w:rFonts w:ascii="Times New Roman" w:hAnsi="Times New Roman" w:cs="Times New Roman"/>
        </w:rPr>
        <w:t>1984</w:t>
      </w:r>
      <w:hyperlink w:anchor="_bookmark14" w:history="1">
        <w:r w:rsidRPr="00A15AAB">
          <w:rPr>
            <w:rFonts w:ascii="Times New Roman" w:hAnsi="Times New Roman" w:cs="Times New Roman"/>
          </w:rPr>
          <w:t xml:space="preserve">) </w:t>
        </w:r>
      </w:hyperlink>
      <w:r w:rsidRPr="00A15AAB">
        <w:rPr>
          <w:rFonts w:ascii="Times New Roman" w:hAnsi="Times New Roman" w:cs="Times New Roman"/>
        </w:rPr>
        <w:t>verifies the hypothesis of pure expectations and finds that the forward rate is not an unbiased estimator of the future spot rate, therefore, rejecting the hypothesis. Later, F</w:t>
      </w:r>
      <w:hyperlink w:anchor="_bookmark15" w:history="1">
        <w:r w:rsidRPr="00A15AAB">
          <w:rPr>
            <w:rFonts w:ascii="Times New Roman" w:hAnsi="Times New Roman" w:cs="Times New Roman"/>
          </w:rPr>
          <w:t>ama (</w:t>
        </w:r>
      </w:hyperlink>
      <w:r w:rsidRPr="00A15AAB">
        <w:rPr>
          <w:rFonts w:ascii="Times New Roman" w:hAnsi="Times New Roman" w:cs="Times New Roman"/>
        </w:rPr>
        <w:t>2006</w:t>
      </w:r>
      <w:hyperlink w:anchor="_bookmark15" w:history="1">
        <w:r w:rsidRPr="00A15AAB">
          <w:rPr>
            <w:rFonts w:ascii="Times New Roman" w:hAnsi="Times New Roman" w:cs="Times New Roman"/>
          </w:rPr>
          <w:t xml:space="preserve">) </w:t>
        </w:r>
      </w:hyperlink>
      <w:r w:rsidRPr="00A15AAB">
        <w:rPr>
          <w:rFonts w:ascii="Times New Roman" w:hAnsi="Times New Roman" w:cs="Times New Roman"/>
        </w:rPr>
        <w:t xml:space="preserve">finds evidence of the predictive capacity of the forward rate over the future spot rate for horizons greater than one year in the U.S. Treasury bond market for the 1952 – 2004 period. </w:t>
      </w:r>
      <w:hyperlink w:anchor="_bookmark11" w:history="1">
        <w:r w:rsidRPr="00A15AAB">
          <w:rPr>
            <w:rFonts w:ascii="Times New Roman" w:hAnsi="Times New Roman" w:cs="Times New Roman"/>
          </w:rPr>
          <w:t>Campbell and Shiller</w:t>
        </w:r>
      </w:hyperlink>
      <w:r w:rsidRPr="00A15AAB">
        <w:rPr>
          <w:rFonts w:ascii="Times New Roman" w:hAnsi="Times New Roman" w:cs="Times New Roman"/>
        </w:rPr>
        <w:t xml:space="preserve"> (</w:t>
      </w:r>
      <w:hyperlink w:anchor="_bookmark11" w:history="1">
        <w:r w:rsidRPr="00A15AAB">
          <w:rPr>
            <w:rFonts w:ascii="Times New Roman" w:hAnsi="Times New Roman" w:cs="Times New Roman"/>
          </w:rPr>
          <w:t>1991</w:t>
        </w:r>
      </w:hyperlink>
      <w:r w:rsidRPr="00A15AAB">
        <w:rPr>
          <w:rFonts w:ascii="Times New Roman" w:hAnsi="Times New Roman" w:cs="Times New Roman"/>
        </w:rPr>
        <w:t xml:space="preserve">) argue that the yield spread does not predict long-term interest rate movements in an accurate manner. Many authors have used different types of models and variables to explain the behavior of the future spot rates, e.g., </w:t>
      </w:r>
      <w:hyperlink w:anchor="_bookmark13" w:history="1">
        <w:r w:rsidRPr="00A15AAB">
          <w:rPr>
            <w:rFonts w:ascii="Times New Roman" w:hAnsi="Times New Roman" w:cs="Times New Roman"/>
          </w:rPr>
          <w:t>Dewachter et al. (</w:t>
        </w:r>
      </w:hyperlink>
      <w:r w:rsidRPr="00A15AAB">
        <w:rPr>
          <w:rFonts w:ascii="Times New Roman" w:hAnsi="Times New Roman" w:cs="Times New Roman"/>
        </w:rPr>
        <w:t>2014</w:t>
      </w:r>
      <w:hyperlink w:anchor="_bookmark13" w:history="1">
        <w:r w:rsidRPr="00A15AAB">
          <w:rPr>
            <w:rFonts w:ascii="Times New Roman" w:hAnsi="Times New Roman" w:cs="Times New Roman"/>
          </w:rPr>
          <w:t xml:space="preserve">) </w:t>
        </w:r>
      </w:hyperlink>
      <w:r w:rsidRPr="00A15AAB">
        <w:rPr>
          <w:rFonts w:ascii="Times New Roman" w:hAnsi="Times New Roman" w:cs="Times New Roman"/>
        </w:rPr>
        <w:t>employs macro-finance models to estimate the term premium dynamics. In this study we find that long-term bonds are affected by all macro shocks, in particular with long-run inflation shocks, and that movements in the term premium are associated with financial shocks. Y</w:t>
      </w:r>
      <w:hyperlink w:anchor="_bookmark25" w:history="1">
        <w:r w:rsidRPr="00A15AAB">
          <w:rPr>
            <w:rFonts w:ascii="Times New Roman" w:hAnsi="Times New Roman" w:cs="Times New Roman"/>
          </w:rPr>
          <w:t>un (</w:t>
        </w:r>
      </w:hyperlink>
      <w:r w:rsidRPr="00A15AAB">
        <w:rPr>
          <w:rFonts w:ascii="Times New Roman" w:hAnsi="Times New Roman" w:cs="Times New Roman"/>
        </w:rPr>
        <w:t>2019</w:t>
      </w:r>
      <w:hyperlink w:anchor="_bookmark25" w:history="1">
        <w:r w:rsidRPr="00A15AAB">
          <w:rPr>
            <w:rFonts w:ascii="Times New Roman" w:hAnsi="Times New Roman" w:cs="Times New Roman"/>
          </w:rPr>
          <w:t xml:space="preserve">) </w:t>
        </w:r>
      </w:hyperlink>
      <w:r w:rsidRPr="00A15AAB">
        <w:rPr>
          <w:rFonts w:ascii="Times New Roman" w:hAnsi="Times New Roman" w:cs="Times New Roman"/>
        </w:rPr>
        <w:t xml:space="preserve">investigates the liquidity premium for the Korean government bonds and finds that, similar to the U.S. bond market, the liquidity premium is affected by domestic expected inflation, but additionally, it is also affected by global liquidity factors such  as S&amp;P 500 option-implied volatility, bank capital flows, and the leverage of global banks. Furthermore, </w:t>
      </w:r>
      <w:hyperlink w:anchor="_bookmark10" w:history="1">
        <w:r w:rsidRPr="00A15AAB">
          <w:rPr>
            <w:rFonts w:ascii="Times New Roman" w:hAnsi="Times New Roman" w:cs="Times New Roman"/>
          </w:rPr>
          <w:t>Baele et al. (</w:t>
        </w:r>
      </w:hyperlink>
      <w:hyperlink w:anchor="_bookmark10" w:history="1">
        <w:r w:rsidRPr="00A15AAB">
          <w:rPr>
            <w:rFonts w:ascii="Times New Roman" w:hAnsi="Times New Roman" w:cs="Times New Roman"/>
          </w:rPr>
          <w:t xml:space="preserve">2010) </w:t>
        </w:r>
      </w:hyperlink>
      <w:r w:rsidRPr="00A15AAB">
        <w:rPr>
          <w:rFonts w:ascii="Times New Roman" w:hAnsi="Times New Roman" w:cs="Times New Roman"/>
        </w:rPr>
        <w:t>used a dynamic factor model, where stock and bond returns depend on economic state variables where additional to interest rate, inflation, output growth and cash flow growth, the model includes macro-economic uncertainty measures derived from survey data on inflation and GDP growth.</w:t>
      </w:r>
    </w:p>
    <w:p w14:paraId="3E72C9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n the Colombian case, </w:t>
      </w:r>
      <w:hyperlink w:anchor="_bookmark23" w:history="1">
        <w:r w:rsidRPr="00A15AAB">
          <w:rPr>
            <w:rFonts w:ascii="Times New Roman" w:hAnsi="Times New Roman" w:cs="Times New Roman"/>
          </w:rPr>
          <w:t>Rey (</w:t>
        </w:r>
      </w:hyperlink>
      <w:r w:rsidRPr="00A15AAB">
        <w:rPr>
          <w:rFonts w:ascii="Times New Roman" w:hAnsi="Times New Roman" w:cs="Times New Roman"/>
        </w:rPr>
        <w:t>2</w:t>
      </w:r>
      <w:hyperlink w:anchor="_bookmark23" w:history="1">
        <w:r w:rsidRPr="00A15AAB">
          <w:rPr>
            <w:rFonts w:ascii="Times New Roman" w:hAnsi="Times New Roman" w:cs="Times New Roman"/>
          </w:rPr>
          <w:t xml:space="preserve">005) </w:t>
        </w:r>
      </w:hyperlink>
      <w:r w:rsidRPr="00A15AAB">
        <w:rPr>
          <w:rFonts w:ascii="Times New Roman" w:hAnsi="Times New Roman" w:cs="Times New Roman"/>
        </w:rPr>
        <w:t>found evidence against the hypothesis of pure expectations, using the TES</w:t>
      </w:r>
      <w:r w:rsidRPr="00384E7E">
        <w:rPr>
          <w:rStyle w:val="Refdenotaalpie"/>
          <w:rFonts w:ascii="Times New Roman" w:hAnsi="Times New Roman" w:cs="Times New Roman"/>
          <w:lang w:val="es-CO"/>
        </w:rPr>
        <w:footnoteReference w:id="4"/>
      </w:r>
      <w:r w:rsidRPr="00A15AAB">
        <w:rPr>
          <w:rFonts w:ascii="Times New Roman" w:hAnsi="Times New Roman" w:cs="Times New Roman"/>
        </w:rPr>
        <w:t xml:space="preserve"> (national government debt bonds) market data between 2000 and 2004. This theory is rejected for all periods except for 80 and 270 days. In another related study, </w:t>
      </w:r>
      <w:hyperlink w:anchor="_bookmark24" w:history="1">
        <w:r w:rsidRPr="00A15AAB">
          <w:rPr>
            <w:rFonts w:ascii="Times New Roman" w:hAnsi="Times New Roman" w:cs="Times New Roman"/>
          </w:rPr>
          <w:t>Rueda and Arango (</w:t>
        </w:r>
      </w:hyperlink>
      <w:r w:rsidRPr="00A15AAB">
        <w:rPr>
          <w:rFonts w:ascii="Times New Roman" w:hAnsi="Times New Roman" w:cs="Times New Roman"/>
        </w:rPr>
        <w:t>2008</w:t>
      </w:r>
      <w:hyperlink w:anchor="_bookmark24" w:history="1">
        <w:r w:rsidRPr="00A15AAB">
          <w:rPr>
            <w:rFonts w:ascii="Times New Roman" w:hAnsi="Times New Roman" w:cs="Times New Roman"/>
          </w:rPr>
          <w:t xml:space="preserve">) </w:t>
        </w:r>
      </w:hyperlink>
      <w:r w:rsidRPr="00A15AAB">
        <w:rPr>
          <w:rFonts w:ascii="Times New Roman" w:hAnsi="Times New Roman" w:cs="Times New Roman"/>
        </w:rPr>
        <w:t xml:space="preserve">find evidence in favor of the liquidity preference theory, based on </w:t>
      </w:r>
      <w:hyperlink w:anchor="_bookmark15" w:history="1">
        <w:r w:rsidRPr="00A15AAB">
          <w:rPr>
            <w:rFonts w:ascii="Times New Roman" w:hAnsi="Times New Roman" w:cs="Times New Roman"/>
          </w:rPr>
          <w:t>Fama</w:t>
        </w:r>
      </w:hyperlink>
      <w:r w:rsidRPr="00A15AAB">
        <w:rPr>
          <w:rFonts w:ascii="Times New Roman" w:hAnsi="Times New Roman" w:cs="Times New Roman"/>
        </w:rPr>
        <w:t>’s (</w:t>
      </w:r>
      <w:hyperlink w:anchor="_bookmark15" w:history="1">
        <w:r w:rsidRPr="00A15AAB">
          <w:rPr>
            <w:rFonts w:ascii="Times New Roman" w:hAnsi="Times New Roman" w:cs="Times New Roman"/>
          </w:rPr>
          <w:t>2006</w:t>
        </w:r>
      </w:hyperlink>
      <w:r w:rsidRPr="00A15AAB">
        <w:rPr>
          <w:rFonts w:ascii="Times New Roman" w:hAnsi="Times New Roman" w:cs="Times New Roman"/>
        </w:rPr>
        <w:t xml:space="preserve">) model. The authors also find that the forward rate contains </w:t>
      </w:r>
      <w:r w:rsidRPr="00A15AAB">
        <w:rPr>
          <w:rFonts w:ascii="Times New Roman" w:hAnsi="Times New Roman" w:cs="Times New Roman"/>
        </w:rPr>
        <w:lastRenderedPageBreak/>
        <w:t>information on the future trends of the spot rate given that for all terms without exception the forward rate is positive and statistically significant.</w:t>
      </w:r>
    </w:p>
    <w:p w14:paraId="5497AAE6"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2.2. Riding the yield curve</w:t>
      </w:r>
    </w:p>
    <w:p w14:paraId="598415B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e examine the application of machine learning algorithms with trading strategies on interest rates. Such strategies are very well-known in practices such as ‘riding the yield curve’. As Martellini et al. (2003) mention “Riding the yield curve is a technique that fixed-income portfolio managers traditionally use in order to enhance returns.” Several works have attempted to verify the efficacy of the strategy. For instance, Dyl and Joehnk (1981) find that this strategy yields returns higher than short-term rates by employing US T-bill from 1970 to 1975. On the other hand, Chandy and Hsueh (1995) revealed that riding the yield curve is not profitable in the US market from 1981 to 1985. Moreover, Grieves and Marcus (1992) show that riding the yield curve stochastically dominates</w:t>
      </w:r>
      <w:r w:rsidRPr="00384E7E">
        <w:rPr>
          <w:rStyle w:val="Refdenotaalpie"/>
          <w:rFonts w:ascii="Times New Roman" w:hAnsi="Times New Roman" w:cs="Times New Roman"/>
          <w:lang w:val="es-CO"/>
        </w:rPr>
        <w:footnoteReference w:id="5"/>
      </w:r>
      <w:r w:rsidRPr="00A15AAB">
        <w:rPr>
          <w:rFonts w:ascii="Times New Roman" w:hAnsi="Times New Roman" w:cs="Times New Roman"/>
        </w:rPr>
        <w:t xml:space="preserve"> the buy-and-hold strategy during most of the 1979-1988 period, and similar results are found in Grieves et al. (1999). Other studies that find that the riding the yield curve strategy is more profitable than the buy-and-hold strategy are Pelaez (1997), Brieri and Chincarini (2005), Mercer et al. (2009), Whereas Ang et al. (1998) and Chua et al. (2005) find mixed results. From a mean-variance point of view, Galvani and Landon (2012) conclude that the strategy is ineffective only when involving long-term bond portfolios.</w:t>
      </w:r>
    </w:p>
    <w:p w14:paraId="3B41F75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t>2.3. Machine learning in interest rates</w:t>
      </w:r>
    </w:p>
    <w:p w14:paraId="6CBB2AC8"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ere has been an increasing interest in machine learning applications in finance recently, few studies have been devoted to interest rate modelling. A first attempt of using machine learning techniques in interest rates is performed by Kanevski et al. (2010). The authors employ unsupervised (self-organizing Kohonen maps, Gaussian Mixtures) and supervised machine (multilayer perceptron) learning algorithms to model the Swiss franc interest rate curves. Then, Gogas et al. (2015) employ support vector machine (SVM) to classify recession forecasting by employing the U.S. yield curve.</w:t>
      </w:r>
    </w:p>
    <w:p w14:paraId="63653AD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However, since the salient work of Kondratyev (2018), practitioners and academics are </w:t>
      </w:r>
      <w:r w:rsidRPr="00A15AAB">
        <w:rPr>
          <w:rFonts w:ascii="Times New Roman" w:hAnsi="Times New Roman" w:cs="Times New Roman"/>
        </w:rPr>
        <w:lastRenderedPageBreak/>
        <w:t>eagerly investigating traditional and new machine learning algorithms to better forecast the term structure of interest rates. In his work, the author employs artificial neural networks (ANN) to examine the behavior of the term structure curve dynamics. The results show that ANN outperforms the most commonly-used tool in practice, the principal component analysis (PCA) on the validation dataset. Similar results are obtained by Chataigner et al. (2020), on at-the-money swaption surfaces, where PCA is not applicable to original data. Nunes et al. (2019) compare multilayer perceptron and linear regression to forecast the European yield curve. The authors find that the MLP with all relevant variables present the best results.</w:t>
      </w:r>
    </w:p>
    <w:p w14:paraId="3D8FDB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a related work, Spears et al. (2021) use deep learning to model price change prediction of the Eurodollar Futures curve. Meanwhile, Kim (2021) uses several machine learning techniques (linear regression, multilayer perceptron, support vector machines, random forest, AdaBoost, and Gradient Boosting) to predict the spread of interest rates between two bonds with maturities of 3 and 10 years for the Korean treasury bonds. The results show that the AdaBoost algorithm outperformed other forecasting models. Bianchi et al. (2021) also examine several machine learning techniques (simple and penalized linear regressions, regression trees, random forest, neural networks) compared to the PCA as a benchmark to predict bond excess returns with accurate results according to the out-of-sample forecast indicators. A recent example of machine learning, more specifically deep learning, in mathematical finance is the work of Benth et al. (2021), where the authors employ deep learning to calibrate the Heath-Jarrow-Morton (HJM) model in order to price European-style options obtaining accurate results.</w:t>
      </w:r>
    </w:p>
    <w:p w14:paraId="52EB0F7A"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Despite the good results concerning machine learning in the interest rate field shown in the literature, there is still more work to do in this arena. In fact, to the best of our knowledge, there are no works examining machine learning algorithms applied to trading strategies with the yield curve. Our work is intended to complement the already published outstanding works reviewed in this section.</w:t>
      </w:r>
    </w:p>
    <w:p w14:paraId="1EBDABCA"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6D74308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t>3. Models and Methodology</w:t>
      </w:r>
    </w:p>
    <w:p w14:paraId="1D75DA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If the liquidity preference theory holds, the expected value of the spot interest rate for a term </w:t>
      </w:r>
      <m:oMath>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negotiated in </w:t>
      </w:r>
      <m:oMath>
        <m:r>
          <w:rPr>
            <w:rFonts w:ascii="Cambria Math" w:hAnsi="Cambria Math" w:cs="Times New Roman"/>
            <w:lang w:val="es-CO"/>
          </w:rPr>
          <m:t>t</m:t>
        </m:r>
        <m:r>
          <m:rPr>
            <m:sty m:val="p"/>
          </m:rP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will be less than the forward rate negotiated in time </w:t>
      </w:r>
      <m:oMath>
        <m:r>
          <w:rPr>
            <w:rFonts w:ascii="Cambria Math" w:hAnsi="Cambria Math" w:cs="Times New Roman"/>
            <w:lang w:val="es-CO"/>
          </w:rPr>
          <m:t>t</m:t>
        </m:r>
      </m:oMath>
      <w:r w:rsidRPr="00A15AAB">
        <w:rPr>
          <w:rFonts w:ascii="Times New Roman" w:hAnsi="Times New Roman" w:cs="Times New Roman"/>
        </w:rPr>
        <w:t xml:space="preserve"> for the same periods of time. That is</w:t>
      </w:r>
    </w:p>
    <w:p w14:paraId="4D3ACAB6" w14:textId="77777777" w:rsidR="00C85EFC" w:rsidRPr="00A15AAB" w:rsidRDefault="00C85EFC" w:rsidP="00C85EFC">
      <w:pPr>
        <w:pStyle w:val="Textoindependiente"/>
        <w:spacing w:before="195" w:line="360" w:lineRule="auto"/>
        <w:ind w:left="120" w:right="115"/>
        <w:jc w:val="both"/>
        <w:rPr>
          <w:rFonts w:ascii="Times New Roman" w:hAnsi="Times New Roman" w:cs="Times New Roman"/>
        </w:rPr>
      </w:pPr>
    </w:p>
    <w:p w14:paraId="637F857A" w14:textId="77777777" w:rsidR="00C85EFC" w:rsidRPr="00A15AAB" w:rsidRDefault="00C85EFC" w:rsidP="00C85EFC">
      <w:pPr>
        <w:pStyle w:val="Textoindependiente"/>
        <w:spacing w:before="7" w:line="360" w:lineRule="auto"/>
        <w:jc w:val="right"/>
        <w:rPr>
          <w:rFonts w:ascii="Times New Roman" w:hAnsi="Times New Roman" w:cs="Times New Roman"/>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r>
          <w:rPr>
            <w:rFonts w:ascii="Cambria Math" w:hAnsi="Cambria Math" w:cs="Times New Roman"/>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up>
            <m:r>
              <w:rPr>
                <w:rFonts w:ascii="Cambria Math" w:hAnsi="Cambria Math" w:cs="Times New Roman"/>
                <w:lang w:val="es-CO"/>
              </w:rPr>
              <m:t>t</m:t>
            </m:r>
          </m:sup>
        </m:sSub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1)</w:t>
      </w:r>
    </w:p>
    <w:p w14:paraId="2E307F99" w14:textId="77777777" w:rsidR="00C85EFC" w:rsidRPr="00A15AAB" w:rsidRDefault="00C85EFC" w:rsidP="00C85EFC">
      <w:pPr>
        <w:pStyle w:val="Textoindependiente"/>
        <w:spacing w:before="7" w:line="360" w:lineRule="auto"/>
        <w:jc w:val="both"/>
        <w:rPr>
          <w:rFonts w:ascii="Times New Roman" w:hAnsi="Times New Roman" w:cs="Times New Roman"/>
        </w:rPr>
      </w:pPr>
    </w:p>
    <w:p w14:paraId="159BE81A" w14:textId="77777777" w:rsidR="00C85EFC" w:rsidRPr="00A15AAB" w:rsidRDefault="00C85EFC" w:rsidP="00C85EFC">
      <w:pPr>
        <w:spacing w:before="195" w:after="0"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For the Colombian case, </w:t>
      </w:r>
      <w:hyperlink w:anchor="_bookmark23" w:history="1">
        <w:r w:rsidRPr="00A15AAB">
          <w:rPr>
            <w:rFonts w:ascii="Times New Roman" w:hAnsi="Times New Roman" w:cs="Times New Roman"/>
            <w:sz w:val="24"/>
            <w:szCs w:val="24"/>
            <w:lang w:val="en-US"/>
          </w:rPr>
          <w:t>Rey (</w:t>
        </w:r>
      </w:hyperlink>
      <w:r w:rsidRPr="00A15AAB">
        <w:rPr>
          <w:rFonts w:ascii="Times New Roman" w:hAnsi="Times New Roman" w:cs="Times New Roman"/>
          <w:sz w:val="24"/>
          <w:szCs w:val="24"/>
          <w:lang w:val="en-US"/>
        </w:rPr>
        <w:t>2005</w:t>
      </w:r>
      <w:hyperlink w:anchor="_bookmark23"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and Rueda </w:t>
      </w:r>
      <w:hyperlink w:anchor="_bookmark24" w:history="1">
        <w:r w:rsidRPr="00A15AAB">
          <w:rPr>
            <w:rFonts w:ascii="Times New Roman" w:hAnsi="Times New Roman" w:cs="Times New Roman"/>
            <w:sz w:val="24"/>
            <w:szCs w:val="24"/>
            <w:lang w:val="en-US"/>
          </w:rPr>
          <w:t>and Arango (</w:t>
        </w:r>
      </w:hyperlink>
      <w:r w:rsidRPr="00A15AAB">
        <w:rPr>
          <w:rFonts w:ascii="Times New Roman" w:hAnsi="Times New Roman" w:cs="Times New Roman"/>
          <w:sz w:val="24"/>
          <w:szCs w:val="24"/>
          <w:lang w:val="en-US"/>
        </w:rPr>
        <w:t>2008</w:t>
      </w:r>
      <w:hyperlink w:anchor="_bookmark24"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found evidence in favor of the liquidity preference theory in this market. This means that the yield curve will have a positive slope and the forward rate is not an unbiased estimate of the future real interest rate, and therefore, under the liquidity preference theory it is possible to execute arbitrage strategies </w:t>
      </w:r>
      <w:bookmarkStart w:id="0" w:name="_Hlk90281616"/>
      <w:r w:rsidRPr="00A15AAB">
        <w:rPr>
          <w:rFonts w:ascii="Times New Roman" w:hAnsi="Times New Roman" w:cs="Times New Roman"/>
          <w:sz w:val="24"/>
          <w:szCs w:val="24"/>
          <w:lang w:val="en-US"/>
        </w:rPr>
        <w:t>(see e.g., Ang, 1998; Cox &amp; Felton, 1994; Galvani &amp; Landon, 2013; Grieves &amp; Marcus, 1992; Mercer et al., 2009; Pantalone &amp; Platt, 1994; Pelaez, 1997)</w:t>
      </w:r>
      <w:bookmarkEnd w:id="0"/>
      <w:r w:rsidRPr="00A15AAB">
        <w:rPr>
          <w:rFonts w:ascii="Times New Roman" w:hAnsi="Times New Roman" w:cs="Times New Roman"/>
          <w:sz w:val="24"/>
          <w:szCs w:val="24"/>
          <w:lang w:val="en-US"/>
        </w:rPr>
        <w:t xml:space="preserve">. A simple strategy is to trad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oMath>
      <w:r w:rsidRPr="00A15AAB">
        <w:rPr>
          <w:rFonts w:ascii="Times New Roman" w:hAnsi="Times New Roman" w:cs="Times New Roman"/>
          <w:sz w:val="24"/>
          <w:szCs w:val="24"/>
          <w:lang w:val="en-US"/>
        </w:rPr>
        <w:t>, then sell the long</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position</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at</w:t>
      </w:r>
      <w:r w:rsidRPr="00A15AAB">
        <w:rPr>
          <w:rFonts w:ascii="Times New Roman" w:hAnsi="Times New Roman" w:cs="Times New Roman"/>
          <w:spacing w:val="-14"/>
          <w:w w:val="105"/>
          <w:sz w:val="24"/>
          <w:szCs w:val="24"/>
          <w:lang w:val="en-US"/>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n</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sub>
        </m:sSub>
      </m:oMath>
      <w:r w:rsidRPr="00A15AAB">
        <w:rPr>
          <w:rFonts w:ascii="Times New Roman" w:hAnsi="Times New Roman" w:cs="Times New Roman"/>
          <w:w w:val="105"/>
          <w:sz w:val="24"/>
          <w:szCs w:val="24"/>
          <w:lang w:val="en-US"/>
        </w:rPr>
        <w:t>, and</w:t>
      </w:r>
      <w:r w:rsidRPr="00A15AAB">
        <w:rPr>
          <w:rFonts w:ascii="Times New Roman" w:hAnsi="Times New Roman" w:cs="Times New Roman"/>
          <w:spacing w:val="-15"/>
          <w:w w:val="105"/>
          <w:sz w:val="24"/>
          <w:szCs w:val="24"/>
          <w:lang w:val="en-US"/>
        </w:rPr>
        <w:t xml:space="preserve"> finally </w:t>
      </w:r>
      <w:r w:rsidRPr="00A15AAB">
        <w:rPr>
          <w:rFonts w:ascii="Times New Roman" w:hAnsi="Times New Roman" w:cs="Times New Roman"/>
          <w:spacing w:val="-3"/>
          <w:w w:val="105"/>
          <w:sz w:val="24"/>
          <w:szCs w:val="24"/>
          <w:lang w:val="en-US"/>
        </w:rPr>
        <w:t>close</w:t>
      </w:r>
      <w:r w:rsidRPr="00A15AAB">
        <w:rPr>
          <w:rFonts w:ascii="Times New Roman" w:hAnsi="Times New Roman" w:cs="Times New Roman"/>
          <w:spacing w:val="-14"/>
          <w:w w:val="105"/>
          <w:sz w:val="24"/>
          <w:szCs w:val="24"/>
          <w:lang w:val="en-US"/>
        </w:rPr>
        <w:t xml:space="preserve"> </w:t>
      </w:r>
      <w:r w:rsidRPr="00A15AAB">
        <w:rPr>
          <w:rFonts w:ascii="Times New Roman" w:hAnsi="Times New Roman" w:cs="Times New Roman"/>
          <w:w w:val="105"/>
          <w:sz w:val="24"/>
          <w:szCs w:val="24"/>
          <w:lang w:val="en-US"/>
        </w:rPr>
        <w:t>the</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short position in the period</w:t>
      </w:r>
      <w:r w:rsidRPr="00A15AAB">
        <w:rPr>
          <w:rFonts w:ascii="Times New Roman" w:hAnsi="Times New Roman" w:cs="Times New Roman"/>
          <w:spacing w:val="-23"/>
          <w:w w:val="105"/>
          <w:sz w:val="24"/>
          <w:szCs w:val="24"/>
          <w:lang w:val="en-US"/>
        </w:rPr>
        <w:t xml:space="preserve"> </w:t>
      </w:r>
      <m:oMath>
        <m:r>
          <w:rPr>
            <w:rFonts w:ascii="Cambria Math" w:hAnsi="Cambria Math" w:cs="Times New Roman"/>
            <w:w w:val="105"/>
            <w:sz w:val="24"/>
            <w:szCs w:val="24"/>
          </w:rPr>
          <m:t>s</m:t>
        </m:r>
      </m:oMath>
      <w:r w:rsidRPr="00A15AAB">
        <w:rPr>
          <w:rFonts w:ascii="Times New Roman" w:hAnsi="Times New Roman" w:cs="Times New Roman"/>
          <w:w w:val="105"/>
          <w:sz w:val="24"/>
          <w:szCs w:val="24"/>
          <w:lang w:val="en-US"/>
        </w:rPr>
        <w:t>.</w:t>
      </w:r>
      <w:r w:rsidRPr="00384E7E">
        <w:rPr>
          <w:rStyle w:val="Refdenotaalpie"/>
          <w:rFonts w:ascii="Times New Roman" w:hAnsi="Times New Roman" w:cs="Times New Roman"/>
          <w:w w:val="105"/>
          <w:sz w:val="24"/>
          <w:szCs w:val="24"/>
        </w:rPr>
        <w:footnoteReference w:id="6"/>
      </w:r>
      <w:r w:rsidRPr="00A15AAB">
        <w:rPr>
          <w:rFonts w:ascii="Times New Roman" w:hAnsi="Times New Roman" w:cs="Times New Roman"/>
          <w:color w:val="0000FF"/>
          <w:w w:val="105"/>
          <w:sz w:val="24"/>
          <w:szCs w:val="24"/>
          <w:vertAlign w:val="superscript"/>
          <w:lang w:val="en-US"/>
        </w:rPr>
        <w:t xml:space="preserve"> </w:t>
      </w:r>
      <w:r w:rsidRPr="00A15AAB">
        <w:rPr>
          <w:rFonts w:ascii="Times New Roman" w:hAnsi="Times New Roman" w:cs="Times New Roman"/>
          <w:sz w:val="24"/>
          <w:szCs w:val="24"/>
          <w:lang w:val="en-US"/>
        </w:rPr>
        <w:t xml:space="preserve">Therefore, the profit and loss (P&amp;L) of the long position will be represented by </w:t>
      </w:r>
      <m:oMath>
        <m:f>
          <m:fPr>
            <m:ctrlPr>
              <w:rPr>
                <w:rFonts w:ascii="Cambria Math" w:hAnsi="Cambria Math" w:cs="Times New Roman"/>
                <w:i/>
                <w:sz w:val="24"/>
                <w:szCs w:val="24"/>
              </w:rPr>
            </m:ctrlPr>
          </m:fPr>
          <m:num>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Sub>
          </m:den>
        </m:f>
      </m:oMath>
      <w:r w:rsidRPr="00A15AAB">
        <w:rPr>
          <w:rFonts w:ascii="Times New Roman" w:hAnsi="Times New Roman" w:cs="Times New Roman"/>
          <w:sz w:val="24"/>
          <w:szCs w:val="24"/>
          <w:lang w:val="en-US"/>
        </w:rPr>
        <w:t xml:space="preserve">, and the short position by </w:t>
      </w:r>
      <m:oMath>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Thus, the final P&amp;L of the strategy will be given by the result of the following expression.</w:t>
      </w:r>
    </w:p>
    <w:p w14:paraId="1923E6EB" w14:textId="77777777" w:rsidR="00C85EFC" w:rsidRPr="00A15AAB" w:rsidRDefault="00C85EFC" w:rsidP="00C85EFC">
      <w:pPr>
        <w:pStyle w:val="Textoindependiente"/>
        <w:spacing w:line="360" w:lineRule="auto"/>
        <w:ind w:left="119"/>
        <w:jc w:val="both"/>
        <w:rPr>
          <w:rFonts w:ascii="Times New Roman" w:hAnsi="Times New Roman" w:cs="Times New Roman"/>
        </w:rPr>
      </w:pPr>
    </w:p>
    <w:p w14:paraId="115E8510" w14:textId="77777777" w:rsidR="00C85EFC" w:rsidRPr="00A15AAB" w:rsidRDefault="00C85EFC" w:rsidP="00C85EFC">
      <w:pPr>
        <w:pStyle w:val="Textoindependiente"/>
        <w:spacing w:line="360" w:lineRule="auto"/>
        <w:ind w:left="119"/>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r>
          <w:rPr>
            <w:rFonts w:ascii="Cambria Math" w:hAnsi="Cambria Math" w:cs="Times New Roman"/>
          </w:rPr>
          <m:t>=</m:t>
        </m:r>
        <m:f>
          <m:fPr>
            <m:ctrlPr>
              <w:rPr>
                <w:rFonts w:ascii="Cambria Math" w:hAnsi="Cambria Math" w:cs="Times New Roman"/>
                <w:i/>
                <w:lang w:val="es-CO"/>
              </w:rPr>
            </m:ctrlPr>
          </m:fPr>
          <m:num>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sup>
            </m:sSup>
          </m:den>
        </m:f>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2)</w:t>
      </w:r>
    </w:p>
    <w:p w14:paraId="7223796C"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Since</w:t>
      </w:r>
    </w:p>
    <w:p w14:paraId="55F6106E"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oMath>
      <w:r w:rsidRPr="00A15AAB">
        <w:rPr>
          <w:rFonts w:ascii="Times New Roman" w:eastAsiaTheme="minorEastAsia" w:hAnsi="Times New Roman" w:cs="Times New Roman"/>
          <w:sz w:val="24"/>
          <w:szCs w:val="24"/>
          <w:lang w:val="en-US"/>
        </w:rPr>
        <w:t xml:space="preserve">, </w:t>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t>(3)</w:t>
      </w:r>
    </w:p>
    <w:p w14:paraId="5BE130E3" w14:textId="77777777" w:rsidR="00C85EFC" w:rsidRPr="00A15AAB" w:rsidRDefault="00C85EFC" w:rsidP="00C85EFC">
      <w:pPr>
        <w:spacing w:line="360" w:lineRule="auto"/>
        <w:ind w:left="120"/>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the equation (2) can be rewritten as</w:t>
      </w:r>
    </w:p>
    <w:p w14:paraId="691D6801"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rPr>
          <m:t>P</m:t>
        </m:r>
        <m:r>
          <w:rPr>
            <w:rFonts w:ascii="Cambria Math" w:hAnsi="Cambria Math" w:cs="Times New Roman"/>
            <w:lang w:val="en-US"/>
          </w:rPr>
          <m:t>&amp;</m:t>
        </m:r>
        <m:r>
          <w:rPr>
            <w:rFonts w:ascii="Cambria Math" w:hAnsi="Cambria Math" w:cs="Times New Roman"/>
          </w:rPr>
          <m:t>L</m:t>
        </m:r>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r>
                  <w:rPr>
                    <w:rFonts w:ascii="Cambria Math" w:hAnsi="Cambria Math" w:cs="Times New Roman"/>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m:t>
                    </m:r>
                    <m:r>
                      <w:rPr>
                        <w:rFonts w:ascii="Cambria Math" w:hAnsi="Cambria Math" w:cs="Times New Roman"/>
                        <w:lang w:val="en-US"/>
                      </w:rPr>
                      <m:t>-</m:t>
                    </m:r>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Sub>
              </m:sup>
            </m:sSup>
          </m:den>
        </m:f>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sup>
        </m:sSup>
      </m:oMath>
      <w:r w:rsidRPr="00A15AAB">
        <w:rPr>
          <w:rFonts w:ascii="Times New Roman" w:eastAsiaTheme="minorEastAsia" w:hAnsi="Times New Roman" w:cs="Times New Roman"/>
          <w:lang w:val="en-US"/>
        </w:rPr>
        <w:t xml:space="preserve">. </w:t>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t>(4)</w:t>
      </w:r>
    </w:p>
    <w:p w14:paraId="282BCBA7"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 xml:space="preserve">  By simplifying Equation (4), and assuming that the interest rates are continuous </w:t>
      </w:r>
      <w:r w:rsidRPr="00A15AAB">
        <w:rPr>
          <w:rFonts w:ascii="Times New Roman" w:hAnsi="Times New Roman" w:cs="Times New Roman"/>
        </w:rPr>
        <w:lastRenderedPageBreak/>
        <w:t xml:space="preserve">compounding, the P&amp;L in terms of relative change can be expressed as </w:t>
      </w:r>
    </w:p>
    <w:p w14:paraId="33307E9D" w14:textId="77777777" w:rsidR="00C85EFC" w:rsidRPr="00A15AAB" w:rsidRDefault="00C85EFC" w:rsidP="00C85EFC">
      <w:pPr>
        <w:pStyle w:val="Textoindependiente"/>
        <w:spacing w:before="9" w:line="360" w:lineRule="auto"/>
        <w:jc w:val="both"/>
        <w:rPr>
          <w:rFonts w:ascii="Times New Roman" w:hAnsi="Times New Roman" w:cs="Times New Roman"/>
        </w:rPr>
      </w:pPr>
    </w:p>
    <w:p w14:paraId="667628AC" w14:textId="77777777" w:rsidR="00C85EFC" w:rsidRPr="00A15AAB" w:rsidRDefault="00C85EFC" w:rsidP="00C85EFC">
      <w:pPr>
        <w:pStyle w:val="Textoindependiente"/>
        <w:spacing w:before="9" w:line="360" w:lineRule="auto"/>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d>
          <m:dPr>
            <m:ctrlPr>
              <w:rPr>
                <w:rFonts w:ascii="Cambria Math" w:hAnsi="Cambria Math" w:cs="Times New Roman"/>
                <w:i/>
                <w:lang w:val="es-CO"/>
              </w:rPr>
            </m:ctrlPr>
          </m:dPr>
          <m:e>
            <m:r>
              <w:rPr>
                <w:rFonts w:ascii="Cambria Math" w:hAnsi="Cambria Math" w:cs="Times New Roman"/>
              </w:rPr>
              <m:t>100%</m:t>
            </m:r>
          </m:e>
        </m:d>
        <m:r>
          <w:rPr>
            <w:rFonts w:ascii="Cambria Math" w:hAnsi="Cambria Math" w:cs="Times New Roman"/>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num>
                      <m:den>
                        <m:r>
                          <w:rPr>
                            <w:rFonts w:ascii="Cambria Math" w:hAnsi="Cambria Math" w:cs="Times New Roman"/>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m:t>
                        </m:r>
                        <m:r>
                          <w:rPr>
                            <w:rFonts w:ascii="Cambria Math" w:hAnsi="Cambria Math" w:cs="Times New Roman"/>
                            <w:sz w:val="22"/>
                            <w:szCs w:val="22"/>
                          </w:rPr>
                          <m:t>+</m:t>
                        </m:r>
                        <m:r>
                          <w:rPr>
                            <w:rFonts w:ascii="Cambria Math" w:hAnsi="Cambria Math" w:cs="Times New Roman"/>
                            <w:sz w:val="22"/>
                            <w:szCs w:val="22"/>
                            <w:lang w:val="es-CO"/>
                          </w:rPr>
                          <m:t>s</m:t>
                        </m:r>
                        <m:r>
                          <w:rPr>
                            <w:rFonts w:ascii="Cambria Math" w:hAnsi="Cambria Math" w:cs="Times New Roman"/>
                            <w:sz w:val="22"/>
                            <w:szCs w:val="22"/>
                          </w:rPr>
                          <m:t>,</m:t>
                        </m:r>
                        <m:r>
                          <w:rPr>
                            <w:rFonts w:ascii="Cambria Math" w:hAnsi="Cambria Math" w:cs="Times New Roman"/>
                            <w:sz w:val="22"/>
                            <w:szCs w:val="22"/>
                            <w:lang w:val="es-CO"/>
                          </w:rPr>
                          <m:t>n</m:t>
                        </m:r>
                        <m:r>
                          <w:rPr>
                            <w:rFonts w:ascii="Cambria Math" w:hAnsi="Cambria Math" w:cs="Times New Roman"/>
                            <w:sz w:val="22"/>
                            <w:szCs w:val="22"/>
                          </w:rPr>
                          <m:t>-</m:t>
                        </m:r>
                        <m:r>
                          <w:rPr>
                            <w:rFonts w:ascii="Cambria Math" w:hAnsi="Cambria Math" w:cs="Times New Roman"/>
                            <w:sz w:val="22"/>
                            <w:szCs w:val="22"/>
                            <w:lang w:val="es-CO"/>
                          </w:rPr>
                          <m:t>s</m:t>
                        </m:r>
                      </m:sub>
                      <m:sup>
                        <m:r>
                          <w:rPr>
                            <w:rFonts w:ascii="Cambria Math" w:hAnsi="Cambria Math" w:cs="Times New Roman"/>
                            <w:sz w:val="22"/>
                            <w:szCs w:val="22"/>
                            <w:lang w:val="es-CO"/>
                          </w:rPr>
                          <m:t>t</m:t>
                        </m:r>
                      </m:sup>
                    </m:sSubSup>
                    <m:r>
                      <w:rPr>
                        <w:rFonts w:ascii="Cambria Math" w:hAnsi="Cambria Math" w:cs="Times New Roman"/>
                        <w:sz w:val="22"/>
                        <w:szCs w:val="22"/>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sup>
            </m:sSup>
            <m:r>
              <w:rPr>
                <w:rFonts w:ascii="Cambria Math" w:hAnsi="Cambria Math" w:cs="Times New Roman"/>
              </w:rPr>
              <m:t>-1</m:t>
            </m:r>
          </m:e>
        </m:d>
        <m:f>
          <m:fPr>
            <m:ctrlPr>
              <w:rPr>
                <w:rFonts w:ascii="Cambria Math" w:hAnsi="Cambria Math" w:cs="Times New Roman"/>
                <w:i/>
                <w:lang w:val="es-CO"/>
              </w:rPr>
            </m:ctrlPr>
          </m:fPr>
          <m:num>
            <m:r>
              <w:rPr>
                <w:rFonts w:ascii="Cambria Math" w:hAnsi="Cambria Math" w:cs="Times New Roman"/>
              </w:rPr>
              <m:t>360</m:t>
            </m:r>
          </m:num>
          <m:den>
            <m:r>
              <w:rPr>
                <w:rFonts w:ascii="Cambria Math" w:hAnsi="Cambria Math" w:cs="Times New Roman"/>
                <w:lang w:val="es-CO"/>
              </w:rPr>
              <m:t>s</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t>(5)</w:t>
      </w:r>
    </w:p>
    <w:p w14:paraId="5E032DF1" w14:textId="77777777" w:rsidR="00C85EFC" w:rsidRPr="00A15AAB" w:rsidRDefault="00C85EFC" w:rsidP="00C85EFC">
      <w:pPr>
        <w:pStyle w:val="Textoindependiente"/>
        <w:spacing w:before="9" w:line="360" w:lineRule="auto"/>
        <w:jc w:val="both"/>
        <w:rPr>
          <w:rFonts w:ascii="Times New Roman" w:hAnsi="Times New Roman" w:cs="Times New Roman"/>
        </w:rPr>
      </w:pPr>
    </w:p>
    <w:p w14:paraId="3B066020" w14:textId="77777777" w:rsidR="00C85EFC" w:rsidRPr="00A15AAB" w:rsidRDefault="00C85EFC" w:rsidP="00C85EFC">
      <w:pPr>
        <w:pStyle w:val="Textoindependiente"/>
        <w:spacing w:before="47" w:line="360" w:lineRule="auto"/>
        <w:ind w:left="120" w:right="118"/>
        <w:jc w:val="both"/>
        <w:rPr>
          <w:rFonts w:ascii="Times New Roman" w:hAnsi="Times New Roman" w:cs="Times New Roman"/>
        </w:rPr>
      </w:pPr>
      <w:r w:rsidRPr="00A15AAB">
        <w:rPr>
          <w:rFonts w:ascii="Times New Roman" w:hAnsi="Times New Roman" w:cs="Times New Roman"/>
        </w:rPr>
        <w:t xml:space="preserve">Using the latter equation, we calculate the relative change of the profit and losses, or simply the returns, of the strategy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90,90; 180,180; 360,360; 720,360; 1080,360; 1440,360; 1800,360; 2160,360; 2520,360; 2880,360; 3240,360}, for the analyzed 04/28/2006 - 02/22/2019 period. For instance, if a strategy is executed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1080,360}, assuming </w:t>
      </w:r>
      <m:oMath>
        <m:r>
          <w:rPr>
            <w:rFonts w:ascii="Cambria Math" w:hAnsi="Cambria Math" w:cs="Times New Roman"/>
            <w:lang w:val="es-CO"/>
          </w:rPr>
          <m:t>t</m:t>
        </m:r>
        <m:r>
          <w:rPr>
            <w:rFonts w:ascii="Cambria Math" w:hAnsi="Cambria Math" w:cs="Times New Roman"/>
          </w:rPr>
          <m:t>=0</m:t>
        </m:r>
      </m:oMath>
      <w:r w:rsidRPr="00A15AAB">
        <w:rPr>
          <w:rFonts w:ascii="Times New Roman" w:hAnsi="Times New Roman" w:cs="Times New Roman"/>
        </w:rPr>
        <w:t xml:space="preserve">, a short position is traded today at 1080 days with rate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1080,</w:t>
      </w:r>
      <w:r w:rsidRPr="00A15AAB">
        <w:rPr>
          <w:rFonts w:ascii="Times New Roman" w:hAnsi="Times New Roman" w:cs="Times New Roman"/>
        </w:rPr>
        <w:t xml:space="preserve"> a long position with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2160</w:t>
      </w:r>
      <w:r w:rsidRPr="00A15AAB">
        <w:rPr>
          <w:rFonts w:ascii="Times New Roman" w:hAnsi="Times New Roman" w:cs="Times New Roman"/>
        </w:rPr>
        <w:t xml:space="preserve">, then sell the long position with </w:t>
      </w:r>
      <w:r w:rsidRPr="00A15AAB">
        <w:rPr>
          <w:rFonts w:ascii="Times New Roman" w:hAnsi="Times New Roman" w:cs="Times New Roman"/>
          <w:i/>
        </w:rPr>
        <w:t>y</w:t>
      </w:r>
      <w:r w:rsidRPr="00A15AAB">
        <w:rPr>
          <w:rFonts w:ascii="Times New Roman" w:hAnsi="Times New Roman" w:cs="Times New Roman"/>
          <w:vertAlign w:val="subscript"/>
        </w:rPr>
        <w:t>1080</w:t>
      </w:r>
      <w:r w:rsidRPr="00A15AAB">
        <w:rPr>
          <w:rFonts w:ascii="Times New Roman" w:hAnsi="Times New Roman" w:cs="Times New Roman"/>
          <w:i/>
          <w:vertAlign w:val="subscript"/>
        </w:rPr>
        <w:t>,</w:t>
      </w:r>
      <w:r w:rsidRPr="00A15AAB">
        <w:rPr>
          <w:rFonts w:ascii="Times New Roman" w:hAnsi="Times New Roman" w:cs="Times New Roman"/>
          <w:vertAlign w:val="subscript"/>
        </w:rPr>
        <w:t>360</w:t>
      </w:r>
      <w:r w:rsidRPr="00A15AAB">
        <w:rPr>
          <w:rFonts w:ascii="Times New Roman" w:hAnsi="Times New Roman" w:cs="Times New Roman"/>
        </w:rPr>
        <w:t xml:space="preserve">, and close the short position at time </w:t>
      </w:r>
      <w:r w:rsidRPr="00A15AAB">
        <w:rPr>
          <w:rFonts w:ascii="Times New Roman" w:hAnsi="Times New Roman" w:cs="Times New Roman"/>
          <w:i/>
          <w:iCs/>
        </w:rPr>
        <w:t>t</w:t>
      </w:r>
      <w:r w:rsidRPr="00A15AAB">
        <w:rPr>
          <w:rFonts w:ascii="Times New Roman" w:hAnsi="Times New Roman" w:cs="Times New Roman"/>
        </w:rPr>
        <w:t xml:space="preserve"> = 1080. Table 1</w:t>
      </w:r>
      <w:r w:rsidRPr="00A15AAB">
        <w:rPr>
          <w:rFonts w:ascii="Times New Roman" w:hAnsi="Times New Roman" w:cs="Times New Roman"/>
          <w:color w:val="0000FF"/>
        </w:rPr>
        <w:t xml:space="preserve"> </w:t>
      </w:r>
      <w:r w:rsidRPr="00A15AAB">
        <w:rPr>
          <w:rFonts w:ascii="Times New Roman" w:hAnsi="Times New Roman" w:cs="Times New Roman"/>
        </w:rPr>
        <w:t>shows the main descriptive statistics for the strategy returns, which is expressed in annual continuous compounding.</w:t>
      </w:r>
    </w:p>
    <w:p w14:paraId="2A85DBFB" w14:textId="77777777" w:rsidR="006A5032" w:rsidRPr="00A15AAB" w:rsidRDefault="006A5032" w:rsidP="00C85EFC">
      <w:pPr>
        <w:pStyle w:val="Ttulo3"/>
        <w:spacing w:line="360" w:lineRule="auto"/>
        <w:jc w:val="both"/>
        <w:rPr>
          <w:rFonts w:ascii="Times New Roman" w:hAnsi="Times New Roman" w:cs="Times New Roman"/>
        </w:rPr>
      </w:pPr>
      <w:bookmarkStart w:id="1" w:name="_bookmark1"/>
      <w:bookmarkEnd w:id="1"/>
    </w:p>
    <w:p w14:paraId="7EA282D7" w14:textId="45781336" w:rsidR="00C85EFC" w:rsidRPr="00A15AAB" w:rsidRDefault="00C85EFC" w:rsidP="00BC106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1. </w:t>
      </w:r>
      <w:r w:rsidRPr="00A15AAB">
        <w:rPr>
          <w:rFonts w:ascii="Times New Roman" w:hAnsi="Times New Roman" w:cs="Times New Roman"/>
          <w:b w:val="0"/>
          <w:bCs w:val="0"/>
        </w:rPr>
        <w:t>Main descriptive statistics of strategy returns</w:t>
      </w:r>
    </w:p>
    <w:p w14:paraId="3B825C6E"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A15AAB" w:rsidRDefault="00C85EFC" w:rsidP="006A626B">
            <w:pPr>
              <w:pStyle w:val="TableParagraph"/>
              <w:spacing w:line="360" w:lineRule="auto"/>
              <w:jc w:val="both"/>
              <w:rPr>
                <w:rFonts w:ascii="Times New Roman" w:hAnsi="Times New Roman" w:cs="Times New Roman"/>
                <w:sz w:val="20"/>
                <w:szCs w:val="20"/>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Average</w:t>
            </w:r>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A15AAB" w:rsidRDefault="00C85EFC" w:rsidP="00C85EFC">
      <w:pPr>
        <w:pStyle w:val="Textoindependiente"/>
        <w:spacing w:before="9"/>
        <w:jc w:val="both"/>
        <w:rPr>
          <w:rFonts w:ascii="Times New Roman" w:hAnsi="Times New Roman" w:cs="Times New Roman"/>
          <w:bCs/>
          <w:sz w:val="20"/>
          <w:szCs w:val="20"/>
        </w:rPr>
      </w:pPr>
      <w:r w:rsidRPr="00A15AAB">
        <w:rPr>
          <w:rFonts w:ascii="Times New Roman" w:hAnsi="Times New Roman" w:cs="Times New Roman"/>
          <w:bCs/>
          <w:sz w:val="20"/>
          <w:szCs w:val="20"/>
        </w:rPr>
        <w:t>Min = minimum, Max = maximum, P means percentile (e.g., P10 is the 10</w:t>
      </w:r>
      <w:r w:rsidRPr="00A15AAB">
        <w:rPr>
          <w:rFonts w:ascii="Times New Roman" w:hAnsi="Times New Roman" w:cs="Times New Roman"/>
          <w:bCs/>
          <w:sz w:val="20"/>
          <w:szCs w:val="20"/>
          <w:vertAlign w:val="superscript"/>
        </w:rPr>
        <w:t>th</w:t>
      </w:r>
      <w:r w:rsidRPr="00A15AAB">
        <w:rPr>
          <w:rFonts w:ascii="Times New Roman" w:hAnsi="Times New Roman" w:cs="Times New Roman"/>
          <w:bCs/>
          <w:sz w:val="20"/>
          <w:szCs w:val="20"/>
        </w:rPr>
        <w:t xml:space="preserve"> percentile), and N is the count of the strategies in each period. </w:t>
      </w:r>
      <w:r w:rsidRPr="00A15AAB">
        <w:rPr>
          <w:rFonts w:ascii="Times New Roman" w:hAnsi="Times New Roman" w:cs="Times New Roman"/>
          <w:sz w:val="20"/>
          <w:szCs w:val="20"/>
        </w:rPr>
        <w:t xml:space="preserve">The number of datapoints (N) change depending of the period of the strategy. For instance, the period {360, 360} uses the data from a specific date to a year later, while period {90,90} uses the data 90 days later. The difference between the number of datapoints between a year and a quarter, corresponding to period {360, 360} and {90, 90} is 196 (=3346−3150). Thus, as </w:t>
      </w:r>
      <m:oMath>
        <m:r>
          <w:rPr>
            <w:rFonts w:ascii="Cambria Math" w:hAnsi="Cambria Math" w:cs="Times New Roman"/>
            <w:sz w:val="20"/>
            <w:szCs w:val="20"/>
            <w:lang w:val="es-CO"/>
          </w:rPr>
          <m:t>t</m:t>
        </m:r>
        <m:r>
          <m:rPr>
            <m:sty m:val="p"/>
          </m:rPr>
          <w:rPr>
            <w:rFonts w:ascii="Cambria Math" w:hAnsi="Cambria Math" w:cs="Times New Roman"/>
            <w:sz w:val="20"/>
            <w:szCs w:val="20"/>
          </w:rPr>
          <m:t>+</m:t>
        </m:r>
        <m:r>
          <w:rPr>
            <w:rFonts w:ascii="Cambria Math" w:hAnsi="Cambria Math" w:cs="Times New Roman"/>
            <w:sz w:val="20"/>
            <w:szCs w:val="20"/>
            <w:lang w:val="es-CO"/>
          </w:rPr>
          <m:t>s</m:t>
        </m:r>
      </m:oMath>
      <w:r w:rsidRPr="00A15AAB">
        <w:rPr>
          <w:rFonts w:ascii="Times New Roman" w:hAnsi="Times New Roman" w:cs="Times New Roman"/>
          <w:sz w:val="20"/>
          <w:szCs w:val="20"/>
        </w:rPr>
        <w:t xml:space="preserve"> increases, the number of variables available for prediction decreases.</w:t>
      </w:r>
    </w:p>
    <w:p w14:paraId="438E2056" w14:textId="77777777" w:rsidR="00C85EFC" w:rsidRPr="00A15AAB" w:rsidRDefault="00C85EFC" w:rsidP="0091646B">
      <w:pPr>
        <w:pStyle w:val="Textoindependiente"/>
        <w:spacing w:before="195" w:line="360" w:lineRule="auto"/>
        <w:ind w:left="119" w:right="125"/>
        <w:jc w:val="both"/>
        <w:rPr>
          <w:rFonts w:ascii="Times New Roman" w:hAnsi="Times New Roman" w:cs="Times New Roman"/>
        </w:rPr>
      </w:pPr>
      <w:r w:rsidRPr="00A15AAB">
        <w:rPr>
          <w:rFonts w:ascii="Times New Roman" w:hAnsi="Times New Roman" w:cs="Times New Roman"/>
        </w:rPr>
        <w:lastRenderedPageBreak/>
        <w:t>As observed in Table 1, the median (i.e., the 50</w:t>
      </w:r>
      <w:r w:rsidRPr="00A15AAB">
        <w:rPr>
          <w:rFonts w:ascii="Times New Roman" w:hAnsi="Times New Roman" w:cs="Times New Roman"/>
          <w:vertAlign w:val="superscript"/>
        </w:rPr>
        <w:t>th</w:t>
      </w:r>
      <w:r w:rsidRPr="00A15AAB">
        <w:rPr>
          <w:rFonts w:ascii="Times New Roman" w:hAnsi="Times New Roman" w:cs="Times New Roman"/>
        </w:rPr>
        <w:t xml:space="preserve"> percentile) of the strategy returns is positive for all periods (except the period {2160, 360}), but the average return is positive for all cases. This means that the robust central tendency measure of the returns is positive for most of the periods. It is worth mentioning that for the {2520, 360} period, it is the only case where the minimum return is positive (0.07%). In addition, the second highest maximum (9.42%) is presented in this period, whereas the highest maximum (9.93%) is exhibited in the {2160, 360} period.</w:t>
      </w:r>
    </w:p>
    <w:p w14:paraId="3E7B60C1" w14:textId="77777777" w:rsidR="00C85EFC" w:rsidRPr="00A15AAB" w:rsidRDefault="00C85EFC" w:rsidP="00C85EFC">
      <w:pPr>
        <w:pStyle w:val="Textoindependiente"/>
        <w:spacing w:before="13" w:line="360" w:lineRule="auto"/>
        <w:jc w:val="both"/>
        <w:rPr>
          <w:rFonts w:ascii="Times New Roman" w:hAnsi="Times New Roman" w:cs="Times New Roman"/>
        </w:rPr>
      </w:pPr>
    </w:p>
    <w:p w14:paraId="1E3B99F7" w14:textId="77777777" w:rsidR="00C85EFC" w:rsidRPr="00A15AAB"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rPr>
      </w:pPr>
      <w:bookmarkStart w:id="2" w:name="Prediction_of_the_Profit_Rate"/>
      <w:bookmarkEnd w:id="2"/>
      <w:r w:rsidRPr="00A15AAB">
        <w:rPr>
          <w:rFonts w:ascii="Times New Roman" w:hAnsi="Times New Roman" w:cs="Times New Roman"/>
          <w:sz w:val="24"/>
          <w:szCs w:val="24"/>
        </w:rPr>
        <w:t xml:space="preserve"> Prediction of the returns for each strategy</w:t>
      </w:r>
    </w:p>
    <w:p w14:paraId="6F8E6801" w14:textId="77777777" w:rsidR="00C85EFC" w:rsidRPr="00A15AAB" w:rsidRDefault="00C85EFC" w:rsidP="00C85EFC">
      <w:pPr>
        <w:pStyle w:val="Textoindependiente"/>
        <w:spacing w:line="360" w:lineRule="auto"/>
        <w:jc w:val="both"/>
        <w:rPr>
          <w:rFonts w:ascii="Times New Roman" w:hAnsi="Times New Roman" w:cs="Times New Roman"/>
        </w:rPr>
      </w:pPr>
    </w:p>
    <w:p w14:paraId="4538CEF2" w14:textId="63C4A933" w:rsidR="00C85EFC" w:rsidRPr="00A15AAB" w:rsidRDefault="00C85EFC" w:rsidP="00C85EFC">
      <w:pPr>
        <w:pStyle w:val="Textoindependiente"/>
        <w:spacing w:line="360" w:lineRule="auto"/>
        <w:jc w:val="both"/>
        <w:rPr>
          <w:rFonts w:ascii="Times New Roman" w:hAnsi="Times New Roman" w:cs="Times New Roman"/>
        </w:rPr>
      </w:pPr>
      <w:r w:rsidRPr="00A15AAB">
        <w:rPr>
          <w:rFonts w:ascii="Times New Roman" w:hAnsi="Times New Roman" w:cs="Times New Roman"/>
        </w:rPr>
        <w:t>In this paper, we</w:t>
      </w:r>
      <w:r w:rsidR="008F01B4" w:rsidRPr="00A15AAB">
        <w:rPr>
          <w:rFonts w:ascii="Times New Roman" w:hAnsi="Times New Roman" w:cs="Times New Roman"/>
        </w:rPr>
        <w:t xml:space="preserve"> use</w:t>
      </w:r>
      <w:r w:rsidRPr="00A15AAB">
        <w:rPr>
          <w:rFonts w:ascii="Times New Roman" w:hAnsi="Times New Roman" w:cs="Times New Roman"/>
        </w:rPr>
        <w:t xml:space="preserve"> </w:t>
      </w:r>
      <w:r w:rsidR="008F01B4" w:rsidRPr="00A15AAB">
        <w:rPr>
          <w:rFonts w:ascii="Times New Roman" w:hAnsi="Times New Roman" w:cs="Times New Roman"/>
        </w:rPr>
        <w:t xml:space="preserve">different </w:t>
      </w:r>
      <w:r w:rsidRPr="00A15AAB">
        <w:rPr>
          <w:rFonts w:ascii="Times New Roman" w:hAnsi="Times New Roman" w:cs="Times New Roman"/>
        </w:rPr>
        <w:t xml:space="preserve">forecast </w:t>
      </w:r>
      <w:r w:rsidR="001F2D9A" w:rsidRPr="00A15AAB">
        <w:rPr>
          <w:rFonts w:ascii="Times New Roman" w:hAnsi="Times New Roman" w:cs="Times New Roman"/>
        </w:rPr>
        <w:t>approaches to</w:t>
      </w:r>
      <w:r w:rsidR="008F01B4" w:rsidRPr="00A15AAB">
        <w:rPr>
          <w:rFonts w:ascii="Times New Roman" w:hAnsi="Times New Roman" w:cs="Times New Roman"/>
        </w:rPr>
        <w:t xml:space="preserve"> predict </w:t>
      </w:r>
      <w:r w:rsidRPr="00A15AAB">
        <w:rPr>
          <w:rFonts w:ascii="Times New Roman" w:hAnsi="Times New Roman" w:cs="Times New Roman"/>
        </w:rPr>
        <w:t>the profitability of the</w:t>
      </w:r>
      <w:r w:rsidR="00DE237A" w:rsidRPr="00A15AAB">
        <w:rPr>
          <w:rFonts w:ascii="Times New Roman" w:hAnsi="Times New Roman" w:cs="Times New Roman"/>
        </w:rPr>
        <w:t xml:space="preserve"> proposed</w:t>
      </w:r>
      <w:r w:rsidRPr="00A15AAB">
        <w:rPr>
          <w:rFonts w:ascii="Times New Roman" w:hAnsi="Times New Roman" w:cs="Times New Roman"/>
        </w:rPr>
        <w:t xml:space="preserve"> strategies</w:t>
      </w:r>
      <w:r w:rsidR="00DE237A" w:rsidRPr="00A15AAB">
        <w:rPr>
          <w:rFonts w:ascii="Times New Roman" w:hAnsi="Times New Roman" w:cs="Times New Roman"/>
        </w:rPr>
        <w:t>.</w:t>
      </w:r>
      <w:r w:rsidRPr="00A15AAB">
        <w:rPr>
          <w:rFonts w:ascii="Times New Roman" w:hAnsi="Times New Roman" w:cs="Times New Roman"/>
        </w:rPr>
        <w:t xml:space="preserve"> In the first place, we </w:t>
      </w:r>
      <w:r w:rsidR="006D2846" w:rsidRPr="00A15AAB">
        <w:rPr>
          <w:rFonts w:ascii="Times New Roman" w:hAnsi="Times New Roman" w:cs="Times New Roman"/>
        </w:rPr>
        <w:t>apply</w:t>
      </w:r>
      <w:r w:rsidRPr="00A15AAB">
        <w:rPr>
          <w:rFonts w:ascii="Times New Roman" w:hAnsi="Times New Roman" w:cs="Times New Roman"/>
        </w:rPr>
        <w:t xml:space="preserve"> supervised </w:t>
      </w:r>
      <w:r w:rsidR="006D2846" w:rsidRPr="00A15AAB">
        <w:rPr>
          <w:rFonts w:ascii="Times New Roman" w:hAnsi="Times New Roman" w:cs="Times New Roman"/>
        </w:rPr>
        <w:t>regression</w:t>
      </w:r>
      <w:r w:rsidRPr="00A15AAB">
        <w:rPr>
          <w:rFonts w:ascii="Times New Roman" w:hAnsi="Times New Roman" w:cs="Times New Roman"/>
        </w:rPr>
        <w:t xml:space="preserve"> methods. </w:t>
      </w:r>
      <w:r w:rsidR="00216744" w:rsidRPr="00A15AAB">
        <w:rPr>
          <w:rFonts w:ascii="Times New Roman" w:hAnsi="Times New Roman" w:cs="Times New Roman"/>
        </w:rPr>
        <w:t>We</w:t>
      </w:r>
      <w:r w:rsidRPr="00A15AAB">
        <w:rPr>
          <w:rFonts w:ascii="Times New Roman" w:hAnsi="Times New Roman" w:cs="Times New Roman"/>
        </w:rPr>
        <w:t xml:space="preserve"> use </w:t>
      </w:r>
      <w:r w:rsidR="006D2846" w:rsidRPr="00A15AAB">
        <w:rPr>
          <w:rFonts w:ascii="Times New Roman" w:hAnsi="Times New Roman" w:cs="Times New Roman"/>
        </w:rPr>
        <w:t>classics models for time series such as AR and ARIMA</w:t>
      </w:r>
      <w:r w:rsidRPr="00A15AAB">
        <w:rPr>
          <w:rFonts w:ascii="Times New Roman" w:hAnsi="Times New Roman" w:cs="Times New Roman"/>
        </w:rPr>
        <w:t xml:space="preserve"> and</w:t>
      </w:r>
      <w:r w:rsidR="00006399" w:rsidRPr="00A15AAB">
        <w:rPr>
          <w:rFonts w:ascii="Times New Roman" w:hAnsi="Times New Roman" w:cs="Times New Roman"/>
        </w:rPr>
        <w:t xml:space="preserve"> after that we employ </w:t>
      </w:r>
      <w:r w:rsidR="005D06B3" w:rsidRPr="00A15AAB">
        <w:rPr>
          <w:rFonts w:ascii="Times New Roman" w:hAnsi="Times New Roman" w:cs="Times New Roman"/>
        </w:rPr>
        <w:t>nonparametric</w:t>
      </w:r>
      <w:r w:rsidR="009F1FF2" w:rsidRPr="00A15AAB">
        <w:rPr>
          <w:rFonts w:ascii="Times New Roman" w:hAnsi="Times New Roman" w:cs="Times New Roman"/>
        </w:rPr>
        <w:t xml:space="preserve"> Machine Learning methods such as</w:t>
      </w:r>
      <w:r w:rsidRPr="00A15AAB">
        <w:rPr>
          <w:rFonts w:ascii="Times New Roman" w:hAnsi="Times New Roman" w:cs="Times New Roman"/>
        </w:rPr>
        <w:t xml:space="preserve"> random forest algorithms to</w:t>
      </w:r>
      <w:r w:rsidR="00304259" w:rsidRPr="00A15AAB">
        <w:rPr>
          <w:rFonts w:ascii="Times New Roman" w:hAnsi="Times New Roman" w:cs="Times New Roman"/>
        </w:rPr>
        <w:t xml:space="preserve"> compare</w:t>
      </w:r>
      <w:r w:rsidRPr="00A15AAB">
        <w:rPr>
          <w:rFonts w:ascii="Times New Roman" w:hAnsi="Times New Roman" w:cs="Times New Roman"/>
        </w:rPr>
        <w:t xml:space="preserve"> </w:t>
      </w:r>
      <w:r w:rsidR="00304259" w:rsidRPr="00A15AAB">
        <w:rPr>
          <w:rFonts w:ascii="Times New Roman" w:hAnsi="Times New Roman" w:cs="Times New Roman"/>
        </w:rPr>
        <w:t xml:space="preserve">the model assessment </w:t>
      </w:r>
      <w:r w:rsidR="00216744" w:rsidRPr="00A15AAB">
        <w:rPr>
          <w:rFonts w:ascii="Times New Roman" w:hAnsi="Times New Roman" w:cs="Times New Roman"/>
        </w:rPr>
        <w:t>of</w:t>
      </w:r>
      <w:r w:rsidR="00304259" w:rsidRPr="00A15AAB">
        <w:rPr>
          <w:rFonts w:ascii="Times New Roman" w:hAnsi="Times New Roman" w:cs="Times New Roman"/>
        </w:rPr>
        <w:t xml:space="preserve"> </w:t>
      </w:r>
      <w:r w:rsidR="000B11A9" w:rsidRPr="00A15AAB">
        <w:rPr>
          <w:rFonts w:ascii="Times New Roman" w:hAnsi="Times New Roman" w:cs="Times New Roman"/>
        </w:rPr>
        <w:t>these</w:t>
      </w:r>
      <w:r w:rsidR="00216744" w:rsidRPr="00A15AAB">
        <w:rPr>
          <w:rFonts w:ascii="Times New Roman" w:hAnsi="Times New Roman" w:cs="Times New Roman"/>
        </w:rPr>
        <w:t xml:space="preserve"> </w:t>
      </w:r>
      <w:r w:rsidR="000B11A9" w:rsidRPr="00A15AAB">
        <w:rPr>
          <w:rFonts w:ascii="Times New Roman" w:hAnsi="Times New Roman" w:cs="Times New Roman"/>
        </w:rPr>
        <w:t>models</w:t>
      </w:r>
      <w:r w:rsidR="005D06B3" w:rsidRPr="00A15AAB">
        <w:rPr>
          <w:rFonts w:ascii="Times New Roman" w:hAnsi="Times New Roman" w:cs="Times New Roman"/>
        </w:rPr>
        <w:t>, considering the nature of the data of interest</w:t>
      </w:r>
      <w:r w:rsidRPr="00A15AAB">
        <w:rPr>
          <w:rFonts w:ascii="Times New Roman" w:hAnsi="Times New Roman" w:cs="Times New Roman"/>
        </w:rPr>
        <w:t xml:space="preserve">. Subsequently, we </w:t>
      </w:r>
      <w:r w:rsidR="00216744" w:rsidRPr="00A15AAB">
        <w:rPr>
          <w:rFonts w:ascii="Times New Roman" w:hAnsi="Times New Roman" w:cs="Times New Roman"/>
        </w:rPr>
        <w:t>implement</w:t>
      </w:r>
      <w:r w:rsidRPr="00A15AAB">
        <w:rPr>
          <w:rFonts w:ascii="Times New Roman" w:hAnsi="Times New Roman" w:cs="Times New Roman"/>
        </w:rPr>
        <w:t xml:space="preserve"> </w:t>
      </w:r>
      <w:r w:rsidR="00E945DE" w:rsidRPr="00A15AAB">
        <w:rPr>
          <w:rFonts w:ascii="Times New Roman" w:hAnsi="Times New Roman" w:cs="Times New Roman"/>
        </w:rPr>
        <w:t>classification</w:t>
      </w:r>
      <w:r w:rsidRPr="00A15AAB">
        <w:rPr>
          <w:rFonts w:ascii="Times New Roman" w:hAnsi="Times New Roman" w:cs="Times New Roman"/>
        </w:rPr>
        <w:t xml:space="preserve"> algorithm</w:t>
      </w:r>
      <w:r w:rsidR="00E945DE" w:rsidRPr="00A15AAB">
        <w:rPr>
          <w:rFonts w:ascii="Times New Roman" w:hAnsi="Times New Roman" w:cs="Times New Roman"/>
        </w:rPr>
        <w:t>s</w:t>
      </w:r>
      <w:r w:rsidRPr="00A15AAB">
        <w:rPr>
          <w:rFonts w:ascii="Times New Roman" w:hAnsi="Times New Roman" w:cs="Times New Roman"/>
        </w:rPr>
        <w:t xml:space="preserve"> to </w:t>
      </w:r>
      <w:r w:rsidR="000B11A9" w:rsidRPr="00A15AAB">
        <w:rPr>
          <w:rFonts w:ascii="Times New Roman" w:hAnsi="Times New Roman" w:cs="Times New Roman"/>
        </w:rPr>
        <w:t>expand the performance of the proposed models</w:t>
      </w:r>
      <w:r w:rsidRPr="00A15AAB">
        <w:rPr>
          <w:rFonts w:ascii="Times New Roman" w:hAnsi="Times New Roman" w:cs="Times New Roman"/>
        </w:rPr>
        <w:t xml:space="preserve">. </w:t>
      </w:r>
      <w:r w:rsidR="000B11A9" w:rsidRPr="00A15AAB">
        <w:rPr>
          <w:rFonts w:ascii="Times New Roman" w:hAnsi="Times New Roman" w:cs="Times New Roman"/>
        </w:rPr>
        <w:t>Finally, we compare the model assessment of all models by the means of various metrics of goodness of fit and the Diebold-Mariano</w:t>
      </w:r>
      <w:r w:rsidR="00795820" w:rsidRPr="00A15AAB">
        <w:rPr>
          <w:rFonts w:ascii="Times New Roman" w:hAnsi="Times New Roman" w:cs="Times New Roman"/>
        </w:rPr>
        <w:t xml:space="preserve"> test.</w:t>
      </w:r>
    </w:p>
    <w:p w14:paraId="2F67F900" w14:textId="77777777" w:rsidR="00C85EFC" w:rsidRPr="00A15AAB" w:rsidRDefault="00C85EFC" w:rsidP="00C85EFC">
      <w:pPr>
        <w:pStyle w:val="Textoindependiente"/>
        <w:spacing w:line="360" w:lineRule="auto"/>
        <w:jc w:val="both"/>
        <w:rPr>
          <w:rFonts w:ascii="Times New Roman" w:hAnsi="Times New Roman" w:cs="Times New Roman"/>
        </w:rPr>
      </w:pPr>
    </w:p>
    <w:p w14:paraId="0CE91CD6"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bookmarkStart w:id="3" w:name="_Hlk114074076"/>
      <w:bookmarkEnd w:id="3"/>
    </w:p>
    <w:p w14:paraId="429428A2"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7AAC9B0E"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ata description and exploration</w:t>
      </w:r>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t xml:space="preserve">The data source is the spot rates of Colombian government bonds daily between 26/7/2006 to 22/2/20019. It is important to note that we also explored the contribution of other variables such as implicit inflation, market variables such as the stock market (Colcap index), and the COP-USD exchange rate. All these variables are available on the Bloomberg </w:t>
      </w:r>
      <w:r w:rsidRPr="00A15AAB">
        <w:rPr>
          <w:rFonts w:ascii="Times New Roman" w:hAnsi="Times New Roman" w:cs="Times New Roman"/>
        </w:rPr>
        <w:lastRenderedPageBreak/>
        <w:t xml:space="preserve">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2. </w:t>
      </w:r>
      <w:r w:rsidRPr="00A15AAB">
        <w:rPr>
          <w:rFonts w:ascii="Times New Roman" w:eastAsia="Times New Roman" w:hAnsi="Times New Roman" w:cs="Times New Roman"/>
          <w:color w:val="292929"/>
          <w:spacing w:val="-1"/>
          <w:lang w:val="en-US" w:eastAsia="es-CO"/>
        </w:rPr>
        <w:t>Yields per Maturity and yield spreads to 3M</w:t>
      </w:r>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lastRenderedPageBreak/>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Even though the process of the eigenvalue decomposition obtains the same number of vectors as the initial characteristic matrix, we only retained the three most important ones, as these represent 99.72% of the variance explained. As a consequence of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ariance explained by the Eigenvalues</w:t>
      </w:r>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Behavior of the three principal components obtained by PCA</w:t>
      </w:r>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references</w:t>
      </w:r>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7">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method</w:t>
      </w:r>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0">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he pattern followed by the actual yield curve never crosses out of the confidence interval of 95% for each case (PC1, PC2, and PC3), indicating a consistency in the economic interpretation of each of the factors derived for stressed scenarios according to a VaR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384E7E"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b/>
          <w:bCs/>
          <w:color w:val="292929"/>
          <w:kern w:val="36"/>
          <w:sz w:val="24"/>
          <w:szCs w:val="24"/>
          <w:lang w:eastAsia="es-CO"/>
        </w:rPr>
        <w:t>Regression models for prediction</w:t>
      </w:r>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all of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Before the stages of modeling and prediction, we also present the process of time series analysis to investigate the presence of the most common time series components, which could prevent them to be stationary in the weak sense. In that regard, we check visually for tendencies, seasonalities,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adf_stat': -1.549, 'p_val':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adf_stat': -2.556, 'p_val':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adf_stat': -3.5859, 'p_val':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adf_stat': -9.9636, 'p_val':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adf_stat': -13.1447, 'p_val':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adf_stat': -11.2339, 'p_val':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384E7E"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rPr>
      </w:pPr>
      <w:r w:rsidRPr="00384E7E">
        <w:rPr>
          <w:rFonts w:ascii="Times New Roman" w:hAnsi="Times New Roman" w:cs="Times New Roman"/>
          <w:b/>
          <w:bCs/>
          <w:color w:val="292929"/>
          <w:spacing w:val="-1"/>
          <w:sz w:val="24"/>
          <w:szCs w:val="24"/>
        </w:rPr>
        <w:t>AR Model</w:t>
      </w:r>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After stationarizing the series, we proceed, first, to run the linear models AR(p) and ARIMA(p,d,q)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4">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7">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When comparing the RMSE out-of-sample values for both models, it is clear that th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384E7E" w:rsidRDefault="009C0384" w:rsidP="009C0384">
      <w:pP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b/>
          <w:bCs/>
          <w:color w:val="292929"/>
          <w:spacing w:val="-1"/>
          <w:sz w:val="24"/>
          <w:szCs w:val="24"/>
          <w:shd w:val="clear" w:color="auto" w:fill="FFFFFF"/>
        </w:rPr>
        <w:t>ARIMA model</w:t>
      </w:r>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Next, an ARIMA model was estimated for each of the components obtained. The selection of the model specification was carried out using the pmdarima.arima.auto_arima package. This Python package allows an optimized search of the parameters (p,d,q),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optimal specification for the data corresponding to the first component turned out to be ARIMA(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r w:rsidR="00530E7D" w:rsidRPr="00A15AAB">
        <w:rPr>
          <w:rFonts w:ascii="Times New Roman" w:eastAsia="Times New Roman" w:hAnsi="Times New Roman" w:cs="Times New Roman"/>
          <w:color w:val="292929"/>
          <w:spacing w:val="-1"/>
          <w:lang w:val="en-US" w:eastAsia="es-CO"/>
        </w:rPr>
        <w:t>differentiated</w:t>
      </w:r>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Estimation of an ARIMA model for the second component differentiated</w:t>
      </w:r>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Estimation of an ARIMA model for the third component differentiated</w:t>
      </w:r>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According to the patterns presented in the graphs, where the predicted values are very close to the real values, and with the RSME values, it is clear that th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Comparison of the root mean square error metric between the estimated models and the naive model</w:t>
      </w:r>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38">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9">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0">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1">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2">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3">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4" w:name="Decision_Tree"/>
      <w:bookmarkEnd w:id="4"/>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5" w:name="Basic_Problem"/>
      <w:bookmarkEnd w:id="5"/>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turn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nsformation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r w:rsidRPr="00384E7E">
              <w:rPr>
                <w:rFonts w:ascii="Times New Roman" w:hAnsi="Times New Roman" w:cs="Times New Roman"/>
                <w:b/>
                <w:sz w:val="24"/>
                <w:szCs w:val="24"/>
                <w:lang w:val="es-CO"/>
              </w:rPr>
              <w:t>nod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r w:rsidRPr="00384E7E">
              <w:rPr>
                <w:rFonts w:ascii="Times New Roman" w:hAnsi="Times New Roman" w:cs="Times New Roman"/>
                <w:b/>
                <w:sz w:val="24"/>
                <w:szCs w:val="24"/>
                <w:lang w:val="es-CO"/>
              </w:rPr>
              <w:t>nod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6" w:name="Single_Decision_Tree"/>
      <w:bookmarkEnd w:id="6"/>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7"/>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4"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7" w:name="_bookmark2"/>
      <w:bookmarkEnd w:id="7"/>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8" w:name="Limit_Maximum_Depth"/>
      <w:bookmarkEnd w:id="8"/>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tree</w:t>
      </w:r>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5"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r w:rsidRPr="00384E7E">
        <w:rPr>
          <w:rFonts w:ascii="Times New Roman" w:hAnsi="Times New Roman" w:cs="Times New Roman"/>
          <w:b/>
          <w:bCs/>
          <w:lang w:val="es-CO"/>
        </w:rPr>
        <w:t>Empirical Results</w:t>
      </w:r>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FP stands for false positives. Finally, AUC is the area under the ROC curve, where ROC stands for receiver operating characteristic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is considered to b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r w:rsidRPr="00384E7E">
        <w:rPr>
          <w:rFonts w:ascii="Times New Roman" w:hAnsi="Times New Roman" w:cs="Times New Roman"/>
          <w:b/>
          <w:bCs/>
          <w:lang w:val="es-CO"/>
        </w:rPr>
        <w:t>Decision tree</w:t>
      </w:r>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place, we implemented the algorithm without restricting the depth of the tree (there were 299 nodes with a maximum depth of 15). Subsequently, we tuned the hyperparameters, including the maximum depth, obtaining the best model in terms of prediction. In order to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9" w:name="_bookmark3"/>
      <w:bookmarkEnd w:id="9"/>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validation</w:t>
      </w:r>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Baseline</w:t>
            </w:r>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6"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7"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Feature</w:t>
            </w:r>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Importance</w:t>
            </w:r>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year Inflation</w:t>
            </w:r>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year Inflation</w:t>
            </w:r>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r w:rsidRPr="00384E7E">
        <w:rPr>
          <w:rFonts w:ascii="Times New Roman" w:hAnsi="Times New Roman" w:cs="Times New Roman"/>
          <w:sz w:val="24"/>
          <w:szCs w:val="24"/>
          <w:lang w:val="es-CO"/>
        </w:rPr>
        <w:t>Random</w:t>
      </w:r>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random forest is a method that employs a certain number of individual trees. Each tree uses a random set of observations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Baseline</w:t>
            </w:r>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49"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r w:rsidRPr="00384E7E">
        <w:rPr>
          <w:rFonts w:ascii="Times New Roman" w:hAnsi="Times New Roman" w:cs="Times New Roman"/>
          <w:lang w:val="es-CO"/>
        </w:rPr>
        <w:t>Confusion matrix for period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0"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11" w:name="_bookmark4"/>
      <w:bookmarkEnd w:id="11"/>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Feature</w:t>
            </w:r>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Importance</w:t>
            </w:r>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year Inflation</w:t>
            </w:r>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Nod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5-year Inflation</w:t>
            </w:r>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12" w:name="Random_Forest_Optimization_through_Rando"/>
      <w:bookmarkEnd w:id="12"/>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nodes: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13" w:name="_bookmark5"/>
      <w:bookmarkEnd w:id="13"/>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Best Parameters</w:t>
            </w:r>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N estimators</w:t>
            </w:r>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Min sample split</w:t>
            </w:r>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Max leaf nodes</w:t>
            </w:r>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Min sample splits</w:t>
            </w:r>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Baseline</w:t>
            </w:r>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49"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r w:rsidRPr="00384E7E">
        <w:rPr>
          <w:rFonts w:ascii="Times New Roman" w:hAnsi="Times New Roman" w:cs="Times New Roman"/>
          <w:sz w:val="24"/>
          <w:szCs w:val="24"/>
          <w:lang w:val="es-CO"/>
        </w:rPr>
        <w:t xml:space="preserve">Using Random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r w:rsidRPr="00384E7E">
        <w:rPr>
          <w:rFonts w:ascii="Times New Roman" w:hAnsi="Times New Roman" w:cs="Times New Roman"/>
          <w:sz w:val="24"/>
          <w:szCs w:val="24"/>
          <w:lang w:val="es-CO"/>
        </w:rPr>
        <w:t>Optimization</w:t>
      </w:r>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5" w:name="_bookmark7"/>
      <w:bookmarkEnd w:id="15"/>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r w:rsidRPr="00384E7E">
              <w:rPr>
                <w:rFonts w:ascii="Times New Roman" w:hAnsi="Times New Roman" w:cs="Times New Roman"/>
                <w:b/>
                <w:sz w:val="24"/>
                <w:szCs w:val="24"/>
                <w:lang w:val="es-CO"/>
              </w:rPr>
              <w:t xml:space="preserve">Baselin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r w:rsidRPr="00384E7E">
              <w:rPr>
                <w:rFonts w:ascii="Times New Roman" w:hAnsi="Times New Roman" w:cs="Times New Roman"/>
                <w:b/>
                <w:sz w:val="24"/>
                <w:szCs w:val="24"/>
                <w:lang w:val="es-CO"/>
              </w:rPr>
              <w:t xml:space="preserve">Baselin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ecall</w:t>
            </w:r>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Precision</w:t>
            </w:r>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Table 9, the model performs well in terms of classifying the negative and positive returns of the strategies for the test set. The precision measure is lower than 0.95 for  only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6" w:name="Regression_Tree"/>
      <w:bookmarkEnd w:id="16"/>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7" w:name="Conclusions"/>
      <w:bookmarkEnd w:id="17"/>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Machine learning techniques have been successfully applied in several financial applications. Since the work of Kondratyev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384E7E"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w:t>
      </w:r>
    </w:p>
    <w:p w14:paraId="2C4D8DB2" w14:textId="2EABB0BB" w:rsidR="00820062" w:rsidRPr="00384E7E"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lang w:val="es-CO"/>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The same as</w:t>
      </w:r>
      <w:r w:rsidRPr="00A15AAB">
        <w:rPr>
          <w:rFonts w:ascii="Times New Roman" w:hAnsi="Times New Roman" w:cs="Times New Roman"/>
        </w:rPr>
        <w:t xml:space="preserve">  Pelaez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3EFD178D" w14:textId="77777777" w:rsidR="00C63092" w:rsidRPr="00C63092" w:rsidRDefault="000E4763" w:rsidP="00C63092">
              <w:pPr>
                <w:pStyle w:val="Bibliografa"/>
                <w:ind w:left="720" w:hanging="720"/>
                <w:rPr>
                  <w:noProof/>
                  <w:sz w:val="24"/>
                  <w:szCs w:val="24"/>
                  <w:lang w:val="en-US"/>
                </w:rPr>
              </w:pPr>
              <w:r w:rsidRPr="000E4763">
                <w:rPr>
                  <w:rFonts w:ascii="Times New Roman" w:hAnsi="Times New Roman" w:cs="Times New Roman"/>
                </w:rPr>
                <w:fldChar w:fldCharType="begin"/>
              </w:r>
              <w:r w:rsidRPr="00C63092">
                <w:rPr>
                  <w:rFonts w:ascii="Times New Roman" w:hAnsi="Times New Roman" w:cs="Times New Roman"/>
                  <w:lang w:val="en-US"/>
                </w:rPr>
                <w:instrText>BIBLIOGRAPHY</w:instrText>
              </w:r>
              <w:r w:rsidRPr="000E4763">
                <w:rPr>
                  <w:rFonts w:ascii="Times New Roman" w:hAnsi="Times New Roman" w:cs="Times New Roman"/>
                </w:rPr>
                <w:fldChar w:fldCharType="separate"/>
              </w:r>
              <w:r w:rsidR="00C63092" w:rsidRPr="00C63092">
                <w:rPr>
                  <w:noProof/>
                  <w:lang w:val="en-US"/>
                </w:rPr>
                <w:t xml:space="preserve">Ang, S., Alles, L., &amp; Allen, D. (1998). Riding the yield curve: An analysis of international evidence. </w:t>
              </w:r>
              <w:r w:rsidR="00C63092" w:rsidRPr="00C63092">
                <w:rPr>
                  <w:i/>
                  <w:iCs/>
                  <w:noProof/>
                  <w:lang w:val="en-US"/>
                </w:rPr>
                <w:t>The Journal of Fixed Income, 8</w:t>
              </w:r>
              <w:r w:rsidR="00C63092" w:rsidRPr="00C63092">
                <w:rPr>
                  <w:noProof/>
                  <w:lang w:val="en-US"/>
                </w:rPr>
                <w:t>(3), 57-74.</w:t>
              </w:r>
            </w:p>
            <w:p w14:paraId="0E7D5E15" w14:textId="77777777" w:rsidR="00C63092" w:rsidRPr="00C63092" w:rsidRDefault="00C63092" w:rsidP="00C63092">
              <w:pPr>
                <w:pStyle w:val="Bibliografa"/>
                <w:ind w:left="720" w:hanging="720"/>
                <w:rPr>
                  <w:noProof/>
                  <w:lang w:val="en-US"/>
                </w:rPr>
              </w:pPr>
              <w:r w:rsidRPr="00C63092">
                <w:rPr>
                  <w:noProof/>
                  <w:lang w:val="en-US"/>
                </w:rPr>
                <w:t xml:space="preserve">Bellman, R. (1952). On the Theory of Dynamic Programming. </w:t>
              </w:r>
              <w:r w:rsidRPr="00C63092">
                <w:rPr>
                  <w:i/>
                  <w:iCs/>
                  <w:noProof/>
                  <w:lang w:val="en-US"/>
                </w:rPr>
                <w:t>Proceedings of the National Academy of Sciences, 38</w:t>
              </w:r>
              <w:r w:rsidRPr="00C63092">
                <w:rPr>
                  <w:noProof/>
                  <w:lang w:val="en-US"/>
                </w:rPr>
                <w:t>(8), 716-719. https://doi.org/10.1073/pnas.38.8.716</w:t>
              </w:r>
            </w:p>
            <w:p w14:paraId="7A8F07A5" w14:textId="77777777" w:rsidR="00C63092" w:rsidRPr="00C63092" w:rsidRDefault="00C63092" w:rsidP="00C63092">
              <w:pPr>
                <w:pStyle w:val="Bibliografa"/>
                <w:ind w:left="720" w:hanging="720"/>
                <w:rPr>
                  <w:noProof/>
                  <w:lang w:val="en-US"/>
                </w:rPr>
              </w:pPr>
              <w:r w:rsidRPr="00C63092">
                <w:rPr>
                  <w:noProof/>
                  <w:lang w:val="en-US"/>
                </w:rPr>
                <w:t xml:space="preserve">Bellman, R. (1966). Dynamic programming. </w:t>
              </w:r>
              <w:r w:rsidRPr="00C63092">
                <w:rPr>
                  <w:i/>
                  <w:iCs/>
                  <w:noProof/>
                  <w:lang w:val="en-US"/>
                </w:rPr>
                <w:t>Science, 153</w:t>
              </w:r>
              <w:r w:rsidRPr="00C63092">
                <w:rPr>
                  <w:noProof/>
                  <w:lang w:val="en-US"/>
                </w:rPr>
                <w:t>(3731), 34-37. https://doi.org/10.1126/science.153.3731.34</w:t>
              </w:r>
            </w:p>
            <w:p w14:paraId="5C2531BC" w14:textId="77777777" w:rsidR="00C63092" w:rsidRPr="00C63092" w:rsidRDefault="00C63092" w:rsidP="00C63092">
              <w:pPr>
                <w:pStyle w:val="Bibliografa"/>
                <w:ind w:left="720" w:hanging="720"/>
                <w:rPr>
                  <w:noProof/>
                  <w:lang w:val="en-US"/>
                </w:rPr>
              </w:pPr>
              <w:r w:rsidRPr="00C63092">
                <w:rPr>
                  <w:noProof/>
                  <w:lang w:val="en-US"/>
                </w:rPr>
                <w:t xml:space="preserve">Black, F., &amp; Scholes, M. (1973). The pricing of options and corporate liabilities. </w:t>
              </w:r>
              <w:r w:rsidRPr="00C63092">
                <w:rPr>
                  <w:i/>
                  <w:iCs/>
                  <w:noProof/>
                  <w:lang w:val="en-US"/>
                </w:rPr>
                <w:t>Journal of political economy, 81</w:t>
              </w:r>
              <w:r w:rsidRPr="00C63092">
                <w:rPr>
                  <w:noProof/>
                  <w:lang w:val="en-US"/>
                </w:rPr>
                <w:t>(3), 637-654.</w:t>
              </w:r>
            </w:p>
            <w:p w14:paraId="19F1EF9C" w14:textId="77777777" w:rsidR="00C63092" w:rsidRPr="00C63092" w:rsidRDefault="00C63092" w:rsidP="00C63092">
              <w:pPr>
                <w:pStyle w:val="Bibliografa"/>
                <w:ind w:left="720" w:hanging="720"/>
                <w:rPr>
                  <w:noProof/>
                  <w:lang w:val="en-US"/>
                </w:rPr>
              </w:pPr>
              <w:r w:rsidRPr="00C63092">
                <w:rPr>
                  <w:noProof/>
                  <w:lang w:val="en-US"/>
                </w:rPr>
                <w:t xml:space="preserve">Chua, C. T., Koh, W. T., &amp; Ramaswamy, K. (2005). Comparing returns of US treasuries versus equities: implications for market and portfolio efficiency. </w:t>
              </w:r>
              <w:r w:rsidRPr="00C63092">
                <w:rPr>
                  <w:i/>
                  <w:iCs/>
                  <w:noProof/>
                  <w:lang w:val="en-US"/>
                </w:rPr>
                <w:t>Applied Financial Economics, 15</w:t>
              </w:r>
              <w:r w:rsidRPr="00C63092">
                <w:rPr>
                  <w:noProof/>
                  <w:lang w:val="en-US"/>
                </w:rPr>
                <w:t>(17), 1213-1218.</w:t>
              </w:r>
            </w:p>
            <w:p w14:paraId="7182063D" w14:textId="77777777" w:rsidR="00C63092" w:rsidRPr="00C63092" w:rsidRDefault="00C63092" w:rsidP="00C63092">
              <w:pPr>
                <w:pStyle w:val="Bibliografa"/>
                <w:ind w:left="720" w:hanging="720"/>
                <w:rPr>
                  <w:noProof/>
                  <w:lang w:val="en-US"/>
                </w:rPr>
              </w:pPr>
              <w:r w:rsidRPr="00C63092">
                <w:rPr>
                  <w:noProof/>
                  <w:lang w:val="en-US"/>
                </w:rPr>
                <w:t xml:space="preserve">Dyl, E., &amp; Joehnk, M. D. (1981). Riding the yield curve: does it work? </w:t>
              </w:r>
              <w:r w:rsidRPr="00C63092">
                <w:rPr>
                  <w:i/>
                  <w:iCs/>
                  <w:noProof/>
                  <w:lang w:val="en-US"/>
                </w:rPr>
                <w:t>The journal of portfolio management, 7</w:t>
              </w:r>
              <w:r w:rsidRPr="00C63092">
                <w:rPr>
                  <w:noProof/>
                  <w:lang w:val="en-US"/>
                </w:rPr>
                <w:t>(3), 13-17.</w:t>
              </w:r>
            </w:p>
            <w:p w14:paraId="243658CF" w14:textId="77777777" w:rsidR="00C63092" w:rsidRDefault="00C63092" w:rsidP="00C63092">
              <w:pPr>
                <w:pStyle w:val="Bibliografa"/>
                <w:ind w:left="720" w:hanging="720"/>
                <w:rPr>
                  <w:noProof/>
                  <w:lang w:val="es-ES"/>
                </w:rPr>
              </w:pPr>
              <w:r w:rsidRPr="00C63092">
                <w:rPr>
                  <w:noProof/>
                  <w:lang w:val="en-US"/>
                </w:rPr>
                <w:t xml:space="preserve">Fabozzi, F. J. (2021). </w:t>
              </w:r>
              <w:r w:rsidRPr="00C63092">
                <w:rPr>
                  <w:i/>
                  <w:iCs/>
                  <w:noProof/>
                  <w:lang w:val="en-US"/>
                </w:rPr>
                <w:t>The handbook of fixed income securities</w:t>
              </w:r>
              <w:r w:rsidRPr="00C63092">
                <w:rPr>
                  <w:noProof/>
                  <w:lang w:val="en-US"/>
                </w:rPr>
                <w:t xml:space="preserve"> (Novena ed.). </w:t>
              </w:r>
              <w:r>
                <w:rPr>
                  <w:noProof/>
                  <w:lang w:val="es-ES"/>
                </w:rPr>
                <w:t>McGraw-Hill Education.</w:t>
              </w:r>
            </w:p>
            <w:p w14:paraId="53F9C069" w14:textId="77777777" w:rsidR="00C63092" w:rsidRPr="00C63092" w:rsidRDefault="00C63092" w:rsidP="00C63092">
              <w:pPr>
                <w:pStyle w:val="Bibliografa"/>
                <w:ind w:left="720" w:hanging="720"/>
                <w:rPr>
                  <w:noProof/>
                  <w:lang w:val="en-US"/>
                </w:rPr>
              </w:pPr>
              <w:r>
                <w:rPr>
                  <w:noProof/>
                  <w:lang w:val="es-ES"/>
                </w:rPr>
                <w:t xml:space="preserve">Fernández-Rodrı́guez, F., González-Martel, C., &amp; Sosvilla-Rivero, S. (2000). </w:t>
              </w:r>
              <w:r w:rsidRPr="00C63092">
                <w:rPr>
                  <w:noProof/>
                  <w:lang w:val="en-US"/>
                </w:rPr>
                <w:t xml:space="preserve">On the profitability of technical trading rules based on artificial neural networks: Evidence from the Madrid stock market. </w:t>
              </w:r>
              <w:r w:rsidRPr="00C63092">
                <w:rPr>
                  <w:i/>
                  <w:iCs/>
                  <w:noProof/>
                  <w:lang w:val="en-US"/>
                </w:rPr>
                <w:t>Economics Letters, 69</w:t>
              </w:r>
              <w:r w:rsidRPr="00C63092">
                <w:rPr>
                  <w:noProof/>
                  <w:lang w:val="en-US"/>
                </w:rPr>
                <w:t>(1), 89-94. https://doi.org/https://doi.org/10.1016/S0165-1765(00)00270-6</w:t>
              </w:r>
            </w:p>
            <w:p w14:paraId="2F57535D" w14:textId="77777777" w:rsidR="00C63092" w:rsidRPr="00C63092" w:rsidRDefault="00C63092" w:rsidP="00C63092">
              <w:pPr>
                <w:pStyle w:val="Bibliografa"/>
                <w:ind w:left="720" w:hanging="720"/>
                <w:rPr>
                  <w:noProof/>
                  <w:lang w:val="en-US"/>
                </w:rPr>
              </w:pPr>
              <w:r w:rsidRPr="00C63092">
                <w:rPr>
                  <w:noProof/>
                  <w:lang w:val="en-US"/>
                </w:rPr>
                <w:t xml:space="preserve">Galvani, V., &amp; Landon, S. (2013). Riding the yield curve: a spanning analysis. </w:t>
              </w:r>
              <w:r w:rsidRPr="00C63092">
                <w:rPr>
                  <w:i/>
                  <w:iCs/>
                  <w:noProof/>
                  <w:lang w:val="en-US"/>
                </w:rPr>
                <w:t>Review of Quantitative Finance and Accounting, 40</w:t>
              </w:r>
              <w:r w:rsidRPr="00C63092">
                <w:rPr>
                  <w:noProof/>
                  <w:lang w:val="en-US"/>
                </w:rPr>
                <w:t>, 135-154.</w:t>
              </w:r>
            </w:p>
            <w:p w14:paraId="4425DABF" w14:textId="77777777" w:rsidR="00C63092" w:rsidRPr="00C63092" w:rsidRDefault="00C63092" w:rsidP="00C63092">
              <w:pPr>
                <w:pStyle w:val="Bibliografa"/>
                <w:ind w:left="720" w:hanging="720"/>
                <w:rPr>
                  <w:noProof/>
                  <w:lang w:val="en-US"/>
                </w:rPr>
              </w:pPr>
              <w:r w:rsidRPr="00C63092">
                <w:rPr>
                  <w:noProof/>
                  <w:lang w:val="en-US"/>
                </w:rPr>
                <w:t xml:space="preserve">Gogas, P., Papadimitriou, T., Matthaiou, M., &amp; Chrysanthidou, E. (2015). Yield curve and recession forecasting in a machine learning framework. </w:t>
              </w:r>
              <w:r w:rsidRPr="00C63092">
                <w:rPr>
                  <w:i/>
                  <w:iCs/>
                  <w:noProof/>
                  <w:lang w:val="en-US"/>
                </w:rPr>
                <w:t>Computational Economics, 45</w:t>
              </w:r>
              <w:r w:rsidRPr="00C63092">
                <w:rPr>
                  <w:noProof/>
                  <w:lang w:val="en-US"/>
                </w:rPr>
                <w:t>, 635-645.</w:t>
              </w:r>
            </w:p>
            <w:p w14:paraId="7B45A18F" w14:textId="77777777" w:rsidR="00C63092" w:rsidRPr="00C63092" w:rsidRDefault="00C63092" w:rsidP="00C63092">
              <w:pPr>
                <w:pStyle w:val="Bibliografa"/>
                <w:ind w:left="720" w:hanging="720"/>
                <w:rPr>
                  <w:noProof/>
                  <w:lang w:val="en-US"/>
                </w:rPr>
              </w:pPr>
              <w:r w:rsidRPr="00C63092">
                <w:rPr>
                  <w:noProof/>
                  <w:lang w:val="en-US"/>
                </w:rPr>
                <w:t xml:space="preserve">Grieves, R., &amp; Marcus, A. J. (1992). Riding the yield curve: reprise. </w:t>
              </w:r>
              <w:r w:rsidRPr="00C63092">
                <w:rPr>
                  <w:i/>
                  <w:iCs/>
                  <w:noProof/>
                  <w:lang w:val="en-US"/>
                </w:rPr>
                <w:t>Journal of Portfolio Management, 18</w:t>
              </w:r>
              <w:r w:rsidRPr="00C63092">
                <w:rPr>
                  <w:noProof/>
                  <w:lang w:val="en-US"/>
                </w:rPr>
                <w:t>(4), 67-76.</w:t>
              </w:r>
            </w:p>
            <w:p w14:paraId="3953D26D" w14:textId="77777777" w:rsidR="00C63092" w:rsidRPr="00C63092" w:rsidRDefault="00C63092" w:rsidP="00C63092">
              <w:pPr>
                <w:pStyle w:val="Bibliografa"/>
                <w:ind w:left="720" w:hanging="720"/>
                <w:rPr>
                  <w:noProof/>
                  <w:lang w:val="en-US"/>
                </w:rPr>
              </w:pPr>
              <w:r w:rsidRPr="00C63092">
                <w:rPr>
                  <w:noProof/>
                  <w:lang w:val="en-US"/>
                </w:rPr>
                <w:t xml:space="preserve">Henrique, B. M., Sobreiro, V. A., &amp; Kimura, H. (2019). Literature review: Machine learning techniques applied to financial market prediction. </w:t>
              </w:r>
              <w:r w:rsidRPr="00C63092">
                <w:rPr>
                  <w:i/>
                  <w:iCs/>
                  <w:noProof/>
                  <w:lang w:val="en-US"/>
                </w:rPr>
                <w:t>Expert Systems with Applications, 124</w:t>
              </w:r>
              <w:r w:rsidRPr="00C63092">
                <w:rPr>
                  <w:noProof/>
                  <w:lang w:val="en-US"/>
                </w:rPr>
                <w:t>, 226-251. https://doi.org/https://doi.org/10.1016/j.eswa.2019.01.012</w:t>
              </w:r>
            </w:p>
            <w:p w14:paraId="5FBC7397" w14:textId="77777777" w:rsidR="00C63092" w:rsidRPr="00C63092" w:rsidRDefault="00C63092" w:rsidP="00C63092">
              <w:pPr>
                <w:pStyle w:val="Bibliografa"/>
                <w:ind w:left="720" w:hanging="720"/>
                <w:rPr>
                  <w:noProof/>
                  <w:lang w:val="en-US"/>
                </w:rPr>
              </w:pPr>
              <w:r w:rsidRPr="00C63092">
                <w:rPr>
                  <w:noProof/>
                  <w:lang w:val="en-US"/>
                </w:rPr>
                <w:t xml:space="preserve">Hull, J. C. (2022). </w:t>
              </w:r>
              <w:r w:rsidRPr="00C63092">
                <w:rPr>
                  <w:i/>
                  <w:iCs/>
                  <w:noProof/>
                  <w:lang w:val="en-US"/>
                </w:rPr>
                <w:t>Options, Futures, and Other Derivatives</w:t>
              </w:r>
              <w:r w:rsidRPr="00C63092">
                <w:rPr>
                  <w:noProof/>
                  <w:lang w:val="en-US"/>
                </w:rPr>
                <w:t xml:space="preserve"> (Undécima ed.). Pearson.</w:t>
              </w:r>
            </w:p>
            <w:p w14:paraId="5BAB5972" w14:textId="77777777" w:rsidR="00C63092" w:rsidRPr="00C63092" w:rsidRDefault="00C63092" w:rsidP="00C63092">
              <w:pPr>
                <w:pStyle w:val="Bibliografa"/>
                <w:ind w:left="720" w:hanging="720"/>
                <w:rPr>
                  <w:noProof/>
                  <w:lang w:val="en-US"/>
                </w:rPr>
              </w:pPr>
              <w:r w:rsidRPr="00C63092">
                <w:rPr>
                  <w:noProof/>
                  <w:lang w:val="en-US"/>
                </w:rPr>
                <w:t xml:space="preserve">López de Prado, M. M. (2020). </w:t>
              </w:r>
              <w:r w:rsidRPr="00C63092">
                <w:rPr>
                  <w:i/>
                  <w:iCs/>
                  <w:noProof/>
                  <w:lang w:val="en-US"/>
                </w:rPr>
                <w:t>Machine Learning for Asset Managers.</w:t>
              </w:r>
              <w:r w:rsidRPr="00C63092">
                <w:rPr>
                  <w:noProof/>
                  <w:lang w:val="en-US"/>
                </w:rPr>
                <w:t xml:space="preserve"> Cambridge University Press. https://doi.org/10.1017/9781108883658</w:t>
              </w:r>
            </w:p>
            <w:p w14:paraId="57935257" w14:textId="77777777" w:rsidR="00C63092" w:rsidRPr="00C63092" w:rsidRDefault="00C63092" w:rsidP="00C63092">
              <w:pPr>
                <w:pStyle w:val="Bibliografa"/>
                <w:ind w:left="720" w:hanging="720"/>
                <w:rPr>
                  <w:noProof/>
                  <w:lang w:val="en-US"/>
                </w:rPr>
              </w:pPr>
              <w:r w:rsidRPr="00C63092">
                <w:rPr>
                  <w:noProof/>
                  <w:lang w:val="en-US"/>
                </w:rPr>
                <w:t xml:space="preserve">Merton, R. C. (1973). Theory of Rational Option Pricing. </w:t>
              </w:r>
              <w:r w:rsidRPr="00C63092">
                <w:rPr>
                  <w:i/>
                  <w:iCs/>
                  <w:noProof/>
                  <w:lang w:val="en-US"/>
                </w:rPr>
                <w:t>The Bell Journal of Economics and Management Science, 4</w:t>
              </w:r>
              <w:r w:rsidRPr="00C63092">
                <w:rPr>
                  <w:noProof/>
                  <w:lang w:val="en-US"/>
                </w:rPr>
                <w:t>(1), 141-183.</w:t>
              </w:r>
            </w:p>
            <w:p w14:paraId="49CAAAF9" w14:textId="77777777" w:rsidR="00C63092" w:rsidRPr="00C63092" w:rsidRDefault="00C63092" w:rsidP="00C63092">
              <w:pPr>
                <w:pStyle w:val="Bibliografa"/>
                <w:ind w:left="720" w:hanging="720"/>
                <w:rPr>
                  <w:noProof/>
                  <w:lang w:val="en-US"/>
                </w:rPr>
              </w:pPr>
              <w:r w:rsidRPr="00C63092">
                <w:rPr>
                  <w:noProof/>
                  <w:lang w:val="en-US"/>
                </w:rPr>
                <w:lastRenderedPageBreak/>
                <w:t xml:space="preserve">Pelaez, R. F. (1997). Riding the yield curve: Term premiums and excess returns. </w:t>
              </w:r>
              <w:r w:rsidRPr="00C63092">
                <w:rPr>
                  <w:i/>
                  <w:iCs/>
                  <w:noProof/>
                  <w:lang w:val="en-US"/>
                </w:rPr>
                <w:t>Review of Financial Economics, 6</w:t>
              </w:r>
              <w:r w:rsidRPr="00C63092">
                <w:rPr>
                  <w:noProof/>
                  <w:lang w:val="en-US"/>
                </w:rPr>
                <w:t>(1), 113-119. https://doi.org/https://doi.org/10.1016/S1058-3300(97)90017-3</w:t>
              </w:r>
            </w:p>
            <w:p w14:paraId="7F0DE45A" w14:textId="77777777" w:rsidR="00C63092" w:rsidRPr="00C63092" w:rsidRDefault="00C63092" w:rsidP="00C63092">
              <w:pPr>
                <w:pStyle w:val="Bibliografa"/>
                <w:ind w:left="720" w:hanging="720"/>
                <w:rPr>
                  <w:noProof/>
                  <w:lang w:val="en-US"/>
                </w:rPr>
              </w:pPr>
              <w:r w:rsidRPr="00C63092">
                <w:rPr>
                  <w:noProof/>
                  <w:lang w:val="en-US"/>
                </w:rPr>
                <w:t xml:space="preserve">Refenes, N. A.-P., Burgess, N. A., &amp; Bentz, Y. (1997). Neural networks in financial engineering: a study in methodology. </w:t>
              </w:r>
              <w:r w:rsidRPr="00C63092">
                <w:rPr>
                  <w:i/>
                  <w:iCs/>
                  <w:noProof/>
                  <w:lang w:val="en-US"/>
                </w:rPr>
                <w:t>IEEE transactions on neural networks, 8</w:t>
              </w:r>
              <w:r w:rsidRPr="00C63092">
                <w:rPr>
                  <w:noProof/>
                  <w:lang w:val="en-US"/>
                </w:rPr>
                <w:t>, 1222-1267. https://doi.org/10.1109/72.641449</w:t>
              </w:r>
            </w:p>
            <w:p w14:paraId="52FE3EFD" w14:textId="77777777" w:rsidR="00C63092" w:rsidRPr="00C63092" w:rsidRDefault="00C63092" w:rsidP="00C63092">
              <w:pPr>
                <w:pStyle w:val="Bibliografa"/>
                <w:ind w:left="720" w:hanging="720"/>
                <w:rPr>
                  <w:noProof/>
                  <w:lang w:val="en-US"/>
                </w:rPr>
              </w:pPr>
              <w:r w:rsidRPr="00C63092">
                <w:rPr>
                  <w:noProof/>
                  <w:lang w:val="en-US"/>
                </w:rPr>
                <w:t xml:space="preserve">Yoon, Y., Swales, G., &amp; Margavio, T. M. (1993). A Comparison of Discriminant Analysis versus Artificial Neural Networks. </w:t>
              </w:r>
              <w:r w:rsidRPr="00C63092">
                <w:rPr>
                  <w:i/>
                  <w:iCs/>
                  <w:noProof/>
                  <w:lang w:val="en-US"/>
                </w:rPr>
                <w:t>Journal of the Operational Research Society, 44</w:t>
              </w:r>
              <w:r w:rsidRPr="00C63092">
                <w:rPr>
                  <w:noProof/>
                  <w:lang w:val="en-US"/>
                </w:rPr>
                <w:t>(1), 51-60. https://doi.org/10.1057/jors.1993.6</w:t>
              </w:r>
            </w:p>
            <w:p w14:paraId="7EC35822" w14:textId="77777777" w:rsidR="00C63092" w:rsidRPr="00C63092" w:rsidRDefault="00C63092" w:rsidP="00C63092">
              <w:pPr>
                <w:pStyle w:val="Bibliografa"/>
                <w:ind w:left="720" w:hanging="720"/>
                <w:rPr>
                  <w:noProof/>
                  <w:lang w:val="en-US"/>
                </w:rPr>
              </w:pPr>
              <w:r>
                <w:rPr>
                  <w:noProof/>
                  <w:lang w:val="es-ES"/>
                </w:rPr>
                <w:t xml:space="preserve">Zenios, S. A., &amp; Ziemba, W. T. (2007). </w:t>
              </w:r>
              <w:r w:rsidRPr="00C63092">
                <w:rPr>
                  <w:i/>
                  <w:iCs/>
                  <w:noProof/>
                  <w:lang w:val="en-US"/>
                </w:rPr>
                <w:t>Handbook of Asset and Liability Management: Applications and case studies.</w:t>
              </w:r>
              <w:r w:rsidRPr="00C63092">
                <w:rPr>
                  <w:noProof/>
                  <w:lang w:val="en-US"/>
                </w:rPr>
                <w:t xml:space="preserve"> Elsevier.</w:t>
              </w:r>
            </w:p>
            <w:p w14:paraId="27190398" w14:textId="77777777" w:rsidR="00C63092" w:rsidRPr="00C63092" w:rsidRDefault="00C63092" w:rsidP="00C63092">
              <w:pPr>
                <w:pStyle w:val="Bibliografa"/>
                <w:ind w:left="720" w:hanging="720"/>
                <w:rPr>
                  <w:noProof/>
                  <w:lang w:val="en-US"/>
                </w:rPr>
              </w:pPr>
              <w:r w:rsidRPr="00C63092">
                <w:rPr>
                  <w:noProof/>
                  <w:lang w:val="en-US"/>
                </w:rPr>
                <w:t xml:space="preserve">Zhang, N., Lin, A., &amp; Shang, P. (2017). Multidimensional k-nearest neighbor model based on EEMD for financial time series forecasting. </w:t>
              </w:r>
              <w:r w:rsidRPr="00C63092">
                <w:rPr>
                  <w:i/>
                  <w:iCs/>
                  <w:noProof/>
                  <w:lang w:val="en-US"/>
                </w:rPr>
                <w:t>Physica A: Statistical Mechanics and its Applications, 477</w:t>
              </w:r>
              <w:r w:rsidRPr="00C63092">
                <w:rPr>
                  <w:noProof/>
                  <w:lang w:val="en-US"/>
                </w:rPr>
                <w:t>, 161-173. https://doi.org/https://doi.org/10.1016/j.physa.2017.02.072</w:t>
              </w:r>
            </w:p>
            <w:p w14:paraId="05AB9FC9" w14:textId="77777777" w:rsidR="00C63092" w:rsidRDefault="00C63092" w:rsidP="00C63092">
              <w:pPr>
                <w:pStyle w:val="Bibliografa"/>
                <w:ind w:left="720" w:hanging="720"/>
                <w:rPr>
                  <w:noProof/>
                  <w:lang w:val="es-ES"/>
                </w:rPr>
              </w:pPr>
              <w:r w:rsidRPr="00C63092">
                <w:rPr>
                  <w:noProof/>
                  <w:lang w:val="en-US"/>
                </w:rPr>
                <w:t xml:space="preserve">Zimmermann, H., Neuneier, R., &amp; Grothmann, R. (2000). Modeling of the german yield curve by error correction neural networks. </w:t>
              </w:r>
              <w:r w:rsidRPr="00C63092">
                <w:rPr>
                  <w:i/>
                  <w:iCs/>
                  <w:noProof/>
                  <w:lang w:val="en-US"/>
                </w:rPr>
                <w:t>Proceedings of the Second International Conference on Intelligent Data Engineering and Automated Learning, Data Mining, Financial Engineering, and Intelligent Agents</w:t>
              </w:r>
              <w:r w:rsidRPr="00C63092">
                <w:rPr>
                  <w:noProof/>
                  <w:lang w:val="en-US"/>
                </w:rPr>
                <w:t xml:space="preserve"> (págs. </w:t>
              </w:r>
              <w:r>
                <w:rPr>
                  <w:noProof/>
                  <w:lang w:val="es-ES"/>
                </w:rPr>
                <w:t>262-267). Berlín: Springer-Verlag.</w:t>
              </w:r>
            </w:p>
            <w:p w14:paraId="52E978A9" w14:textId="3BFB7EAA" w:rsidR="000E4763" w:rsidRDefault="000E4763" w:rsidP="00C63092">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807478">
        <w:rPr>
          <w:rFonts w:ascii="Times New Roman" w:hAnsi="Times New Roman" w:cs="Times New Roman"/>
        </w:rPr>
        <w:t xml:space="preserve">Baele, L., Bekaert, G., and Inghelbrecht, K. (2010). The determinants of stock and bond return comovements.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enth, F.E., Detering, N. &amp; Lavagnini,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chner M, Tamoni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Bieri, D.S. and Chincarini,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1"/>
      <w:bookmarkEnd w:id="18"/>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Chataigner, M., Crépey,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2"/>
      <w:bookmarkEnd w:id="19"/>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3"/>
      <w:bookmarkEnd w:id="20"/>
      <w:r w:rsidRPr="00807478">
        <w:rPr>
          <w:rFonts w:ascii="Times New Roman" w:hAnsi="Times New Roman" w:cs="Times New Roman"/>
        </w:rPr>
        <w:t xml:space="preserve">Dewachter, H., Iania, L., and Lyrio,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lastRenderedPageBreak/>
        <w:t>Dyl, E.A., and M.D. Joehnk,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4"/>
      <w:bookmarkEnd w:id="21"/>
      <w:r w:rsidRPr="008A07BA">
        <w:rPr>
          <w:rFonts w:ascii="Times New Roman" w:hAnsi="Times New Roman" w:cs="Times New Roman"/>
        </w:rPr>
        <w:t>English, W. B., Van den Heuvel, S. J. &amp; Zakrajsek,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sidRPr="00FC0071">
        <w:rPr>
          <w:rFonts w:ascii="Times New Roman" w:hAnsi="Times New Roman" w:cs="Times New Roman"/>
        </w:rPr>
        <w:t xml:space="preserve">Fama,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5"/>
      <w:bookmarkEnd w:id="22"/>
      <w:r w:rsidRPr="00FC0071">
        <w:rPr>
          <w:rFonts w:ascii="Times New Roman" w:hAnsi="Times New Roman" w:cs="Times New Roman"/>
        </w:rPr>
        <w:t xml:space="preserve">Fama,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16"/>
      <w:bookmarkEnd w:id="23"/>
      <w:r w:rsidRPr="00807478">
        <w:rPr>
          <w:rFonts w:ascii="Times New Roman" w:hAnsi="Times New Roman" w:cs="Times New Roman"/>
        </w:rPr>
        <w:t xml:space="preserve">Fisher, I. (1896). </w:t>
      </w:r>
      <w:r w:rsidRPr="00FC0071">
        <w:rPr>
          <w:rFonts w:ascii="Times New Roman" w:hAnsi="Times New Roman" w:cs="Times New Roman"/>
        </w:rPr>
        <w:t>Appreciation and Interest: A Study of the Influence of Monetary Ap- preciation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17"/>
      <w:bookmarkEnd w:id="24"/>
      <w:r w:rsidRPr="00FC0071">
        <w:rPr>
          <w:rFonts w:ascii="Times New Roman" w:hAnsi="Times New Roman" w:cs="Times New Roman"/>
        </w:rPr>
        <w:t xml:space="preserve">Frankel, </w:t>
      </w:r>
      <w:r w:rsidRPr="00807478">
        <w:rPr>
          <w:rFonts w:ascii="Times New Roman" w:hAnsi="Times New Roman" w:cs="Times New Roman"/>
        </w:rPr>
        <w:t>J. A. and Lown,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C74A49">
        <w:rPr>
          <w:rFonts w:ascii="Times New Roman" w:hAnsi="Times New Roman" w:cs="Times New Roman"/>
        </w:rPr>
        <w:t>Geurts P., Ernst D., and Wehenkel,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5" w:name="_bookmark18"/>
      <w:bookmarkEnd w:id="25"/>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 xml:space="preserve">Haubrich,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6" w:name="_bookmark19"/>
      <w:bookmarkEnd w:id="26"/>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Jansen, S. (2020). Machine Learning for Algorithmic Trading: Predictive models to extract         signals from market and alternative data for systematic trading strategies with Python. Packt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0"/>
      <w:bookmarkEnd w:id="27"/>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Kanevski, Mikhail F., and Vadim Timonin. 2010. Machine learning analysis and modeling of interest rate curves. Paper presented at the 18th European Symposium on Artificial Neural Networks ESANN, Bruges, Belgium, April 28–30; Available online: </w:t>
      </w:r>
      <w:hyperlink r:id="rId51"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ondratyev,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Martellini, L., Priaulet, P. and S. Priaulet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ercer, J., Moore, M.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1"/>
      <w:bookmarkEnd w:id="28"/>
      <w:r w:rsidRPr="00807478">
        <w:rPr>
          <w:rFonts w:ascii="Times New Roman" w:hAnsi="Times New Roman" w:cs="Times New Roman"/>
        </w:rPr>
        <w:t xml:space="preserve">Modigliani, F. and Sutch,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Nunes, M., Gerding,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sidRPr="002D3CE6">
        <w:rPr>
          <w:rFonts w:ascii="Times New Roman" w:hAnsi="Times New Roman" w:cs="Times New Roman"/>
        </w:rPr>
        <w:t>Pelaez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9" w:name="_bookmark22"/>
      <w:bookmarkEnd w:id="29"/>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John Wiley &amp; Sons.</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30" w:name="_bookmark23"/>
      <w:bookmarkEnd w:id="30"/>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31" w:name="_bookmark24"/>
      <w:bookmarkEnd w:id="31"/>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expecta- tivas de tasas de interés en el mercado de renta fija en Colombia, 2002-2007.  </w:t>
      </w:r>
      <w:r w:rsidRPr="00FC0071">
        <w:rPr>
          <w:rFonts w:ascii="Times New Roman" w:hAnsi="Times New Roman" w:cs="Times New Roman"/>
        </w:rPr>
        <w:t>Lecturas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Spears, T. Zohren, S. and Roberts, S. (2021). Investment sizing with deep learning prediction uncertainties for high-frequency eurodollar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32" w:name="_bookmark25"/>
      <w:bookmarkEnd w:id="32"/>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8F872" w14:textId="77777777" w:rsidR="00E972E8" w:rsidRDefault="00E972E8" w:rsidP="00C85EFC">
      <w:pPr>
        <w:spacing w:after="0" w:line="240" w:lineRule="auto"/>
      </w:pPr>
      <w:r>
        <w:separator/>
      </w:r>
    </w:p>
  </w:endnote>
  <w:endnote w:type="continuationSeparator" w:id="0">
    <w:p w14:paraId="02417564" w14:textId="77777777" w:rsidR="00E972E8" w:rsidRDefault="00E972E8"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6F6B8" w14:textId="77777777" w:rsidR="00E972E8" w:rsidRDefault="00E972E8" w:rsidP="00C85EFC">
      <w:pPr>
        <w:spacing w:after="0" w:line="240" w:lineRule="auto"/>
      </w:pPr>
      <w:r>
        <w:separator/>
      </w:r>
    </w:p>
  </w:footnote>
  <w:footnote w:type="continuationSeparator" w:id="0">
    <w:p w14:paraId="6ED0ACA8" w14:textId="77777777" w:rsidR="00E972E8" w:rsidRDefault="00E972E8" w:rsidP="00C85EFC">
      <w:pPr>
        <w:spacing w:after="0" w:line="240" w:lineRule="auto"/>
      </w:pPr>
      <w:r>
        <w:continuationSeparator/>
      </w:r>
    </w:p>
  </w:footnote>
  <w:footnote w:id="1">
    <w:p w14:paraId="44C36660" w14:textId="75597D98" w:rsidR="007F2E6D" w:rsidRPr="007F2E6D" w:rsidRDefault="007F2E6D">
      <w:pPr>
        <w:pStyle w:val="Textonotapie"/>
        <w:rPr>
          <w:lang w:val="es-CO"/>
        </w:rPr>
      </w:pPr>
      <w:r>
        <w:rPr>
          <w:rStyle w:val="Refdenotaalpie"/>
        </w:rPr>
        <w:footnoteRef/>
      </w:r>
      <w:r w:rsidRPr="007F2E6D">
        <w:rPr>
          <w:lang w:val="es-CO"/>
        </w:rPr>
        <w:t xml:space="preserve"> El concepto de Asset and Liabilit</w:t>
      </w:r>
      <w:r>
        <w:rPr>
          <w:lang w:val="es-CO"/>
        </w:rPr>
        <w:t>y</w:t>
      </w:r>
      <w:r w:rsidRPr="007F2E6D">
        <w:rPr>
          <w:lang w:val="es-CO"/>
        </w:rPr>
        <w:t xml:space="preserve"> Management (ALM) para las entidades</w:t>
      </w:r>
      <w:r>
        <w:rPr>
          <w:lang w:val="es-CO"/>
        </w:rPr>
        <w:t xml:space="preserve"> financieras suele ser bastante relevante. </w:t>
      </w:r>
      <w:r w:rsidRPr="007F2E6D">
        <w:rPr>
          <w:lang w:val="es-CO"/>
        </w:rPr>
        <w:t>Es a partir de este concepto que el negocio b</w:t>
      </w:r>
      <w:r>
        <w:rPr>
          <w:lang w:val="es-CO"/>
        </w:rPr>
        <w:t xml:space="preserve">ancario puede ser rentable y sostenible en el tiempo, y cuenta con un alto nivel de complejidad técnico, ampliamente explicado en </w:t>
      </w:r>
      <w:sdt>
        <w:sdtPr>
          <w:rPr>
            <w:lang w:val="es-CO"/>
          </w:rPr>
          <w:id w:val="-1141579920"/>
          <w:citation/>
        </w:sdtPr>
        <w:sdtContent>
          <w:r w:rsidR="00ED52FA">
            <w:rPr>
              <w:lang w:val="es-CO"/>
            </w:rPr>
            <w:fldChar w:fldCharType="begin"/>
          </w:r>
          <w:r w:rsidR="00BE3BC8">
            <w:rPr>
              <w:lang w:val="es-CO"/>
            </w:rPr>
            <w:instrText xml:space="preserve">CITATION AZe07 \l 9226 </w:instrText>
          </w:r>
          <w:r w:rsidR="00ED52FA">
            <w:rPr>
              <w:lang w:val="es-CO"/>
            </w:rPr>
            <w:fldChar w:fldCharType="separate"/>
          </w:r>
          <w:r w:rsidR="00C63092" w:rsidRPr="00C63092">
            <w:rPr>
              <w:noProof/>
              <w:lang w:val="es-CO"/>
            </w:rPr>
            <w:t>(Zenios &amp; Ziemba, 2007)</w:t>
          </w:r>
          <w:r w:rsidR="00ED52FA">
            <w:rPr>
              <w:lang w:val="es-CO"/>
            </w:rPr>
            <w:fldChar w:fldCharType="end"/>
          </w:r>
        </w:sdtContent>
      </w:sdt>
      <w:r w:rsidR="00ED52FA">
        <w:rPr>
          <w:lang w:val="es-CO"/>
        </w:rPr>
        <w:t>.</w:t>
      </w:r>
    </w:p>
  </w:footnote>
  <w:footnote w:id="2">
    <w:p w14:paraId="6A7FF315" w14:textId="47E057BB" w:rsidR="000E4763" w:rsidRPr="000E4763" w:rsidRDefault="000E4763">
      <w:pPr>
        <w:pStyle w:val="Textonotapie"/>
        <w:rPr>
          <w:lang w:val="es-CO"/>
        </w:rPr>
      </w:pPr>
      <w:r>
        <w:rPr>
          <w:rStyle w:val="Refdenotaalpie"/>
        </w:rPr>
        <w:footnoteRef/>
      </w:r>
      <w:r w:rsidRPr="000E4763">
        <w:rPr>
          <w:lang w:val="es-CO"/>
        </w:rPr>
        <w:t xml:space="preserve"> De acuerdo con cifras o</w:t>
      </w:r>
      <w:r>
        <w:rPr>
          <w:lang w:val="es-CO"/>
        </w:rPr>
        <w:t xml:space="preserve">ficiales publicadas por la Bolsa de Valores de Colombia a través del portal </w:t>
      </w:r>
      <w:hyperlink r:id="rId1" w:history="1">
        <w:r w:rsidRPr="00D96DCB">
          <w:rPr>
            <w:rStyle w:val="Hipervnculo"/>
            <w:lang w:val="es-CO"/>
          </w:rPr>
          <w:t>www.bvc.com.co</w:t>
        </w:r>
      </w:hyperlink>
      <w:r>
        <w:rPr>
          <w:lang w:val="es-CO"/>
        </w:rPr>
        <w:t xml:space="preserve">, el monto diario negociado de deuda pública en el mercado público promedia los 1,8 billones de pesos colombianos, convirtiéndolo así en el mercado de valores más líquido, amplio y profundo que opera en Colombia. </w:t>
      </w:r>
      <w:r w:rsidRPr="000E4763">
        <w:rPr>
          <w:lang w:val="es-CO"/>
        </w:rPr>
        <w:t xml:space="preserve">Si se desea, se puede comparar con el </w:t>
      </w:r>
      <w:r>
        <w:rPr>
          <w:lang w:val="es-CO"/>
        </w:rPr>
        <w:t>volumen medio del mercado accionario de tan solo 70 mil millones de pesos colombianos al día.</w:t>
      </w:r>
    </w:p>
  </w:footnote>
  <w:footnote w:id="3">
    <w:p w14:paraId="215B6ADA" w14:textId="3D9D2C9F" w:rsidR="00F84F61" w:rsidRPr="00F84F61" w:rsidRDefault="00F84F61">
      <w:pPr>
        <w:pStyle w:val="Textonotapie"/>
        <w:rPr>
          <w:lang w:val="es-CO"/>
        </w:rPr>
      </w:pPr>
      <w:r>
        <w:rPr>
          <w:rStyle w:val="Refdenotaalpie"/>
        </w:rPr>
        <w:footnoteRef/>
      </w:r>
      <w:r w:rsidRPr="00F84F61">
        <w:rPr>
          <w:lang w:val="es-CO"/>
        </w:rPr>
        <w:t xml:space="preserve"> </w:t>
      </w:r>
      <w:sdt>
        <w:sdtPr>
          <w:id w:val="1809431870"/>
          <w:citation/>
        </w:sdtPr>
        <w:sdtContent>
          <w:r>
            <w:fldChar w:fldCharType="begin"/>
          </w:r>
          <w:r>
            <w:rPr>
              <w:lang w:val="es-CO"/>
            </w:rPr>
            <w:instrText xml:space="preserve"> CITATION Lóp20 \l 9226 </w:instrText>
          </w:r>
          <w:r>
            <w:fldChar w:fldCharType="separate"/>
          </w:r>
          <w:r w:rsidR="00C63092" w:rsidRPr="00C63092">
            <w:rPr>
              <w:noProof/>
              <w:lang w:val="es-CO"/>
            </w:rPr>
            <w:t>(López de Prado, 2020)</w:t>
          </w:r>
          <w:r>
            <w:fldChar w:fldCharType="end"/>
          </w:r>
        </w:sdtContent>
      </w:sdt>
      <w:r w:rsidRPr="00F84F61">
        <w:rPr>
          <w:lang w:val="es-CO"/>
        </w:rPr>
        <w:t xml:space="preserve"> explica e</w:t>
      </w:r>
      <w:r>
        <w:rPr>
          <w:lang w:val="es-CO"/>
        </w:rPr>
        <w:t xml:space="preserve">n su libro como el Machine Learning ha impactado positivamente la gestión de los asset managers, es decir, los gestores de carteras de inversión, toda vez que se minimizan tiempos de análisis de las potenciales inversiones, al tiempo que los mismos son, en general, más precisos. </w:t>
      </w:r>
      <w:r w:rsidRPr="00F84F61">
        <w:rPr>
          <w:lang w:val="es-CO"/>
        </w:rPr>
        <w:t>Todo esto ayuda al gestor a tomar decisiones más inform</w:t>
      </w:r>
      <w:r>
        <w:rPr>
          <w:lang w:val="es-CO"/>
        </w:rPr>
        <w:t>adas, y, en general, mejores para su gestión específica.</w:t>
      </w:r>
    </w:p>
  </w:footnote>
  <w:footnote w:id="4">
    <w:p w14:paraId="34D60DC9" w14:textId="77777777" w:rsidR="00C85EFC" w:rsidRPr="00F22B2D" w:rsidRDefault="00C85EFC" w:rsidP="00C85EFC">
      <w:pPr>
        <w:pStyle w:val="Textoindependiente"/>
        <w:spacing w:before="195"/>
        <w:ind w:left="120" w:right="124"/>
        <w:jc w:val="both"/>
        <w:rPr>
          <w:rFonts w:ascii="Times New Roman" w:hAnsi="Times New Roman" w:cs="Times New Roman"/>
          <w:sz w:val="20"/>
          <w:szCs w:val="20"/>
        </w:rPr>
      </w:pPr>
      <w:r w:rsidRPr="00F22B2D">
        <w:rPr>
          <w:rStyle w:val="Refdenotaalpie"/>
          <w:rFonts w:ascii="Times New Roman" w:hAnsi="Times New Roman" w:cs="Times New Roman"/>
          <w:sz w:val="20"/>
          <w:szCs w:val="20"/>
        </w:rPr>
        <w:footnoteRef/>
      </w:r>
      <w:r w:rsidRPr="00F22B2D">
        <w:rPr>
          <w:rFonts w:ascii="Times New Roman" w:hAnsi="Times New Roman" w:cs="Times New Roman"/>
          <w:sz w:val="20"/>
          <w:szCs w:val="20"/>
        </w:rPr>
        <w:t xml:space="preserve"> </w:t>
      </w:r>
      <w:r>
        <w:rPr>
          <w:rFonts w:ascii="Times New Roman" w:hAnsi="Times New Roman" w:cs="Times New Roman"/>
          <w:sz w:val="20"/>
          <w:szCs w:val="20"/>
        </w:rPr>
        <w:t>N</w:t>
      </w:r>
      <w:r w:rsidRPr="00F22B2D">
        <w:rPr>
          <w:rFonts w:ascii="Times New Roman" w:hAnsi="Times New Roman" w:cs="Times New Roman"/>
          <w:sz w:val="20"/>
          <w:szCs w:val="20"/>
        </w:rPr>
        <w:t xml:space="preserve">ational government debt </w:t>
      </w:r>
      <w:r>
        <w:rPr>
          <w:rFonts w:ascii="Times New Roman" w:hAnsi="Times New Roman" w:cs="Times New Roman"/>
          <w:sz w:val="20"/>
          <w:szCs w:val="20"/>
        </w:rPr>
        <w:t>bonds</w:t>
      </w:r>
      <w:r w:rsidRPr="00F22B2D">
        <w:rPr>
          <w:rFonts w:ascii="Times New Roman" w:hAnsi="Times New Roman" w:cs="Times New Roman"/>
          <w:sz w:val="20"/>
          <w:szCs w:val="20"/>
        </w:rPr>
        <w:t xml:space="preserve"> (TES) </w:t>
      </w:r>
      <w:r>
        <w:rPr>
          <w:rFonts w:ascii="Times New Roman" w:hAnsi="Times New Roman" w:cs="Times New Roman"/>
          <w:sz w:val="20"/>
          <w:szCs w:val="20"/>
        </w:rPr>
        <w:t xml:space="preserve">are used to </w:t>
      </w:r>
      <w:r w:rsidRPr="00F22B2D">
        <w:rPr>
          <w:rFonts w:ascii="Times New Roman" w:hAnsi="Times New Roman" w:cs="Times New Roman"/>
          <w:sz w:val="20"/>
          <w:szCs w:val="20"/>
        </w:rPr>
        <w:t>financ</w:t>
      </w:r>
      <w:r>
        <w:rPr>
          <w:rFonts w:ascii="Times New Roman" w:hAnsi="Times New Roman" w:cs="Times New Roman"/>
          <w:sz w:val="20"/>
          <w:szCs w:val="20"/>
        </w:rPr>
        <w:t>e</w:t>
      </w:r>
      <w:r w:rsidRPr="00F22B2D">
        <w:rPr>
          <w:rFonts w:ascii="Times New Roman" w:hAnsi="Times New Roman" w:cs="Times New Roman"/>
          <w:sz w:val="20"/>
          <w:szCs w:val="20"/>
        </w:rPr>
        <w:t xml:space="preserve"> the nation</w:t>
      </w:r>
      <w:r>
        <w:rPr>
          <w:rFonts w:ascii="Times New Roman" w:hAnsi="Times New Roman" w:cs="Times New Roman"/>
          <w:sz w:val="20"/>
          <w:szCs w:val="20"/>
        </w:rPr>
        <w:t>’s</w:t>
      </w:r>
      <w:r w:rsidRPr="00F22B2D">
        <w:rPr>
          <w:rFonts w:ascii="Times New Roman" w:hAnsi="Times New Roman" w:cs="Times New Roman"/>
          <w:sz w:val="20"/>
          <w:szCs w:val="20"/>
        </w:rPr>
        <w:t xml:space="preserve"> </w:t>
      </w:r>
      <w:r>
        <w:rPr>
          <w:rFonts w:ascii="Times New Roman" w:hAnsi="Times New Roman" w:cs="Times New Roman"/>
          <w:sz w:val="20"/>
          <w:szCs w:val="20"/>
        </w:rPr>
        <w:t xml:space="preserve">activities </w:t>
      </w:r>
      <w:r w:rsidRPr="00F22B2D">
        <w:rPr>
          <w:rFonts w:ascii="Times New Roman" w:hAnsi="Times New Roman" w:cs="Times New Roman"/>
          <w:sz w:val="20"/>
          <w:szCs w:val="20"/>
        </w:rPr>
        <w:t xml:space="preserve">and the temporary management of treasury operations. </w:t>
      </w:r>
      <w:r>
        <w:rPr>
          <w:rFonts w:ascii="Times New Roman" w:hAnsi="Times New Roman" w:cs="Times New Roman"/>
          <w:sz w:val="20"/>
          <w:szCs w:val="20"/>
        </w:rPr>
        <w:t>Over</w:t>
      </w:r>
      <w:r w:rsidRPr="00F22B2D">
        <w:rPr>
          <w:rFonts w:ascii="Times New Roman" w:hAnsi="Times New Roman" w:cs="Times New Roman"/>
          <w:sz w:val="20"/>
          <w:szCs w:val="20"/>
        </w:rPr>
        <w:t xml:space="preserve"> time, they have become the most representative and </w:t>
      </w:r>
      <w:r>
        <w:rPr>
          <w:rFonts w:ascii="Times New Roman" w:hAnsi="Times New Roman" w:cs="Times New Roman"/>
          <w:sz w:val="20"/>
          <w:szCs w:val="20"/>
        </w:rPr>
        <w:t xml:space="preserve">widely </w:t>
      </w:r>
      <w:r w:rsidRPr="00F22B2D">
        <w:rPr>
          <w:rFonts w:ascii="Times New Roman" w:hAnsi="Times New Roman" w:cs="Times New Roman"/>
          <w:sz w:val="20"/>
          <w:szCs w:val="20"/>
        </w:rPr>
        <w:t>used financial assets in the Colombian market, leveraging the capital markets and savings.</w:t>
      </w:r>
    </w:p>
    <w:p w14:paraId="12DBB768" w14:textId="77777777" w:rsidR="00C85EFC" w:rsidRPr="00F22B2D" w:rsidRDefault="00C85EFC" w:rsidP="00C85EFC">
      <w:pPr>
        <w:pStyle w:val="Textonotapie"/>
      </w:pPr>
    </w:p>
  </w:footnote>
  <w:footnote w:id="5">
    <w:p w14:paraId="1217CD07" w14:textId="77777777" w:rsidR="00C85EFC" w:rsidRPr="002C6D3D" w:rsidRDefault="00C85EFC" w:rsidP="00C85EFC">
      <w:pPr>
        <w:pStyle w:val="Textonotapie"/>
        <w:rPr>
          <w:rFonts w:ascii="Times New Roman" w:hAnsi="Times New Roman" w:cs="Times New Roman"/>
        </w:rPr>
      </w:pPr>
      <w:r w:rsidRPr="002C6D3D">
        <w:rPr>
          <w:rStyle w:val="Refdenotaalpie"/>
          <w:rFonts w:ascii="Times New Roman" w:hAnsi="Times New Roman" w:cs="Times New Roman"/>
        </w:rPr>
        <w:footnoteRef/>
      </w:r>
      <w:r w:rsidRPr="002C6D3D">
        <w:rPr>
          <w:rFonts w:ascii="Times New Roman" w:hAnsi="Times New Roman" w:cs="Times New Roman"/>
        </w:rPr>
        <w:t xml:space="preserve"> A strategy stochastically dominates another one, if the cumulative distribution function (cdf) of its returns is strictly to the right of the other.</w:t>
      </w:r>
    </w:p>
  </w:footnote>
  <w:footnote w:id="6">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7">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4"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5"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6"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7"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8"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5"/>
  </w:num>
  <w:num w:numId="2" w16cid:durableId="748500987">
    <w:abstractNumId w:val="4"/>
  </w:num>
  <w:num w:numId="3" w16cid:durableId="1443526484">
    <w:abstractNumId w:val="6"/>
  </w:num>
  <w:num w:numId="4" w16cid:durableId="392043196">
    <w:abstractNumId w:val="7"/>
  </w:num>
  <w:num w:numId="5" w16cid:durableId="1270044569">
    <w:abstractNumId w:val="2"/>
  </w:num>
  <w:num w:numId="6" w16cid:durableId="1465810705">
    <w:abstractNumId w:val="1"/>
  </w:num>
  <w:num w:numId="7" w16cid:durableId="2125151808">
    <w:abstractNumId w:val="8"/>
  </w:num>
  <w:num w:numId="8" w16cid:durableId="1750695421">
    <w:abstractNumId w:val="3"/>
  </w:num>
  <w:num w:numId="9" w16cid:durableId="1136335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6399"/>
    <w:rsid w:val="00043F3C"/>
    <w:rsid w:val="00067C7F"/>
    <w:rsid w:val="000702AF"/>
    <w:rsid w:val="00073B4C"/>
    <w:rsid w:val="000836C6"/>
    <w:rsid w:val="0009365B"/>
    <w:rsid w:val="00097FBF"/>
    <w:rsid w:val="000B11A9"/>
    <w:rsid w:val="000B56D6"/>
    <w:rsid w:val="000B5804"/>
    <w:rsid w:val="000C2949"/>
    <w:rsid w:val="000D7C91"/>
    <w:rsid w:val="000E33E6"/>
    <w:rsid w:val="000E4763"/>
    <w:rsid w:val="000F0686"/>
    <w:rsid w:val="00120390"/>
    <w:rsid w:val="001424AC"/>
    <w:rsid w:val="0017504A"/>
    <w:rsid w:val="001752C8"/>
    <w:rsid w:val="001840C4"/>
    <w:rsid w:val="0018779C"/>
    <w:rsid w:val="00187CD8"/>
    <w:rsid w:val="00187EAE"/>
    <w:rsid w:val="001B39AC"/>
    <w:rsid w:val="001B5FF0"/>
    <w:rsid w:val="001B7067"/>
    <w:rsid w:val="001B77D7"/>
    <w:rsid w:val="001D1686"/>
    <w:rsid w:val="001E6660"/>
    <w:rsid w:val="001F2D9A"/>
    <w:rsid w:val="002009C8"/>
    <w:rsid w:val="002151E1"/>
    <w:rsid w:val="00216744"/>
    <w:rsid w:val="002167C3"/>
    <w:rsid w:val="00256A87"/>
    <w:rsid w:val="0026728B"/>
    <w:rsid w:val="002808A3"/>
    <w:rsid w:val="00282A15"/>
    <w:rsid w:val="00283C7E"/>
    <w:rsid w:val="0028715F"/>
    <w:rsid w:val="00292EE5"/>
    <w:rsid w:val="002948F7"/>
    <w:rsid w:val="002A166D"/>
    <w:rsid w:val="002A561D"/>
    <w:rsid w:val="002B01FB"/>
    <w:rsid w:val="002C4D65"/>
    <w:rsid w:val="002E0E1A"/>
    <w:rsid w:val="002F2615"/>
    <w:rsid w:val="0030398B"/>
    <w:rsid w:val="00304259"/>
    <w:rsid w:val="0031799E"/>
    <w:rsid w:val="00345184"/>
    <w:rsid w:val="00367586"/>
    <w:rsid w:val="00376AAB"/>
    <w:rsid w:val="00376FF5"/>
    <w:rsid w:val="00384E7E"/>
    <w:rsid w:val="00391DE6"/>
    <w:rsid w:val="00394DFC"/>
    <w:rsid w:val="003A5589"/>
    <w:rsid w:val="003E0AD5"/>
    <w:rsid w:val="003E6FAB"/>
    <w:rsid w:val="003F2A1F"/>
    <w:rsid w:val="003F4505"/>
    <w:rsid w:val="00402AA5"/>
    <w:rsid w:val="00431539"/>
    <w:rsid w:val="00444A8B"/>
    <w:rsid w:val="00475EE0"/>
    <w:rsid w:val="004A5B80"/>
    <w:rsid w:val="004A5E8C"/>
    <w:rsid w:val="004E508A"/>
    <w:rsid w:val="004E7D3A"/>
    <w:rsid w:val="004F37E7"/>
    <w:rsid w:val="004F742E"/>
    <w:rsid w:val="00507263"/>
    <w:rsid w:val="00517E13"/>
    <w:rsid w:val="00524EA6"/>
    <w:rsid w:val="00527E4F"/>
    <w:rsid w:val="00530E7D"/>
    <w:rsid w:val="00541066"/>
    <w:rsid w:val="00545788"/>
    <w:rsid w:val="005538B9"/>
    <w:rsid w:val="0055732B"/>
    <w:rsid w:val="005836CA"/>
    <w:rsid w:val="00597169"/>
    <w:rsid w:val="005A490F"/>
    <w:rsid w:val="005B05D4"/>
    <w:rsid w:val="005B1321"/>
    <w:rsid w:val="005B7697"/>
    <w:rsid w:val="005B7B53"/>
    <w:rsid w:val="005C4537"/>
    <w:rsid w:val="005D06B3"/>
    <w:rsid w:val="006013EE"/>
    <w:rsid w:val="006113B4"/>
    <w:rsid w:val="00613063"/>
    <w:rsid w:val="00620B72"/>
    <w:rsid w:val="006365D4"/>
    <w:rsid w:val="006412A8"/>
    <w:rsid w:val="00663FD5"/>
    <w:rsid w:val="00667B19"/>
    <w:rsid w:val="00674F11"/>
    <w:rsid w:val="006A5032"/>
    <w:rsid w:val="006D2846"/>
    <w:rsid w:val="006E1DB3"/>
    <w:rsid w:val="006F4DEC"/>
    <w:rsid w:val="0071513C"/>
    <w:rsid w:val="00717BFB"/>
    <w:rsid w:val="0072425D"/>
    <w:rsid w:val="00736135"/>
    <w:rsid w:val="00750512"/>
    <w:rsid w:val="00750756"/>
    <w:rsid w:val="00761DDA"/>
    <w:rsid w:val="00766594"/>
    <w:rsid w:val="007732FE"/>
    <w:rsid w:val="00781ECC"/>
    <w:rsid w:val="007920AC"/>
    <w:rsid w:val="00795820"/>
    <w:rsid w:val="007960EB"/>
    <w:rsid w:val="007C1940"/>
    <w:rsid w:val="007D36A7"/>
    <w:rsid w:val="007E5179"/>
    <w:rsid w:val="007F2E6D"/>
    <w:rsid w:val="008142EA"/>
    <w:rsid w:val="00820062"/>
    <w:rsid w:val="008215A2"/>
    <w:rsid w:val="00821D2C"/>
    <w:rsid w:val="00823AF1"/>
    <w:rsid w:val="00847C45"/>
    <w:rsid w:val="00883DEE"/>
    <w:rsid w:val="008B7B5A"/>
    <w:rsid w:val="008C52E1"/>
    <w:rsid w:val="008D0BC9"/>
    <w:rsid w:val="008D5845"/>
    <w:rsid w:val="008E40D1"/>
    <w:rsid w:val="008E60ED"/>
    <w:rsid w:val="008E6B46"/>
    <w:rsid w:val="008E6FE9"/>
    <w:rsid w:val="008E7BE4"/>
    <w:rsid w:val="008F01B4"/>
    <w:rsid w:val="008F1E45"/>
    <w:rsid w:val="00907A2E"/>
    <w:rsid w:val="0091646B"/>
    <w:rsid w:val="00926A76"/>
    <w:rsid w:val="009518A3"/>
    <w:rsid w:val="00955E4E"/>
    <w:rsid w:val="0096268F"/>
    <w:rsid w:val="0097305D"/>
    <w:rsid w:val="00991215"/>
    <w:rsid w:val="009A2546"/>
    <w:rsid w:val="009C0384"/>
    <w:rsid w:val="009D68C7"/>
    <w:rsid w:val="009E677C"/>
    <w:rsid w:val="009F1FF2"/>
    <w:rsid w:val="009F51BB"/>
    <w:rsid w:val="009F78E3"/>
    <w:rsid w:val="00A01150"/>
    <w:rsid w:val="00A0277A"/>
    <w:rsid w:val="00A10FB0"/>
    <w:rsid w:val="00A13DB5"/>
    <w:rsid w:val="00A15AAB"/>
    <w:rsid w:val="00A32E95"/>
    <w:rsid w:val="00A34319"/>
    <w:rsid w:val="00A371B8"/>
    <w:rsid w:val="00A53E09"/>
    <w:rsid w:val="00A65B6F"/>
    <w:rsid w:val="00A806FB"/>
    <w:rsid w:val="00A906B7"/>
    <w:rsid w:val="00A95B30"/>
    <w:rsid w:val="00AA044A"/>
    <w:rsid w:val="00AA2B3C"/>
    <w:rsid w:val="00AB3A7A"/>
    <w:rsid w:val="00AB5B8E"/>
    <w:rsid w:val="00AC708A"/>
    <w:rsid w:val="00AC79BB"/>
    <w:rsid w:val="00AD2520"/>
    <w:rsid w:val="00AD46F9"/>
    <w:rsid w:val="00AE27A0"/>
    <w:rsid w:val="00AF2EFD"/>
    <w:rsid w:val="00B04C93"/>
    <w:rsid w:val="00B411C7"/>
    <w:rsid w:val="00B51AE7"/>
    <w:rsid w:val="00B6174D"/>
    <w:rsid w:val="00BA7A16"/>
    <w:rsid w:val="00BB76EC"/>
    <w:rsid w:val="00BC1065"/>
    <w:rsid w:val="00BE3BC8"/>
    <w:rsid w:val="00C0397C"/>
    <w:rsid w:val="00C03E48"/>
    <w:rsid w:val="00C05934"/>
    <w:rsid w:val="00C24E3B"/>
    <w:rsid w:val="00C339CD"/>
    <w:rsid w:val="00C378B5"/>
    <w:rsid w:val="00C63092"/>
    <w:rsid w:val="00C657FD"/>
    <w:rsid w:val="00C66901"/>
    <w:rsid w:val="00C6758F"/>
    <w:rsid w:val="00C71A3B"/>
    <w:rsid w:val="00C85EFC"/>
    <w:rsid w:val="00C8625E"/>
    <w:rsid w:val="00C868C2"/>
    <w:rsid w:val="00C92670"/>
    <w:rsid w:val="00CA0217"/>
    <w:rsid w:val="00CA3488"/>
    <w:rsid w:val="00CB2B0B"/>
    <w:rsid w:val="00CC4D72"/>
    <w:rsid w:val="00CD050D"/>
    <w:rsid w:val="00CF1C4C"/>
    <w:rsid w:val="00D02A58"/>
    <w:rsid w:val="00D20354"/>
    <w:rsid w:val="00D27799"/>
    <w:rsid w:val="00D374E7"/>
    <w:rsid w:val="00D403B3"/>
    <w:rsid w:val="00D46FAF"/>
    <w:rsid w:val="00D75DCA"/>
    <w:rsid w:val="00D90BF5"/>
    <w:rsid w:val="00D90CBA"/>
    <w:rsid w:val="00D93113"/>
    <w:rsid w:val="00D9362E"/>
    <w:rsid w:val="00D95435"/>
    <w:rsid w:val="00DB2F73"/>
    <w:rsid w:val="00DE237A"/>
    <w:rsid w:val="00DF47E6"/>
    <w:rsid w:val="00E0403C"/>
    <w:rsid w:val="00E12069"/>
    <w:rsid w:val="00E25A67"/>
    <w:rsid w:val="00E27234"/>
    <w:rsid w:val="00E945DE"/>
    <w:rsid w:val="00E972E8"/>
    <w:rsid w:val="00EA023E"/>
    <w:rsid w:val="00EA61CE"/>
    <w:rsid w:val="00EB5E60"/>
    <w:rsid w:val="00EC0D6A"/>
    <w:rsid w:val="00EC6EA0"/>
    <w:rsid w:val="00ED1EF5"/>
    <w:rsid w:val="00ED3B53"/>
    <w:rsid w:val="00ED52FA"/>
    <w:rsid w:val="00EE0057"/>
    <w:rsid w:val="00F00D39"/>
    <w:rsid w:val="00F138AB"/>
    <w:rsid w:val="00F25F27"/>
    <w:rsid w:val="00F84DF4"/>
    <w:rsid w:val="00F84F61"/>
    <w:rsid w:val="00F97287"/>
    <w:rsid w:val="00FC67D2"/>
    <w:rsid w:val="00FF0C12"/>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8" Type="http://schemas.openxmlformats.org/officeDocument/2006/relationships/image" Target="media/image1.png"/><Relationship Id="rId51" Type="http://schemas.openxmlformats.org/officeDocument/2006/relationships/hyperlink" Target="https://www.elen.ucl.ac.be/Proceedings/esann/esannpdf/es2010-17.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footnotes.xml.rels><?xml version="1.0" encoding="UTF-8" standalone="yes"?>
<Relationships xmlns="http://schemas.openxmlformats.org/package/2006/relationships"><Relationship Id="rId1" Type="http://schemas.openxmlformats.org/officeDocument/2006/relationships/hyperlink" Target="http://www.bvc.com.c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s>
</file>

<file path=customXml/itemProps1.xml><?xml version="1.0" encoding="utf-8"?>
<ds:datastoreItem xmlns:ds="http://schemas.openxmlformats.org/officeDocument/2006/customXml" ds:itemID="{56BFD0E8-66AD-482A-BDD1-1C7336000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0</TotalTime>
  <Pages>58</Pages>
  <Words>11308</Words>
  <Characters>62199</Characters>
  <Application>Microsoft Office Word</Application>
  <DocSecurity>0</DocSecurity>
  <Lines>518</Lines>
  <Paragraphs>1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ia Estrada</cp:lastModifiedBy>
  <cp:revision>11</cp:revision>
  <dcterms:created xsi:type="dcterms:W3CDTF">2023-06-15T04:17:00Z</dcterms:created>
  <dcterms:modified xsi:type="dcterms:W3CDTF">2023-06-18T23:25:00Z</dcterms:modified>
</cp:coreProperties>
</file>